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36CAC" w:rsidRPr="00E37204" w:rsidRDefault="00036CAC" w:rsidP="00036CAC">
      <w:pPr>
        <w:adjustRightInd w:val="0"/>
        <w:snapToGrid w:val="0"/>
        <w:spacing w:line="360" w:lineRule="auto"/>
        <w:jc w:val="left"/>
        <w:rPr>
          <w:rFonts w:ascii="Times New Roman" w:eastAsia="SimSun" w:hAnsi="Times New Roman" w:cs="Times New Roman"/>
          <w:color w:val="000000" w:themeColor="text1"/>
          <w:kern w:val="0"/>
          <w:sz w:val="24"/>
          <w:szCs w:val="24"/>
        </w:rPr>
        <w:sectPr w:rsidR="00036CAC" w:rsidRPr="00E37204" w:rsidSect="00C351FA">
          <w:footerReference w:type="default" r:id="rId7"/>
          <w:pgSz w:w="11906" w:h="16838"/>
          <w:pgMar w:top="1440" w:right="1080" w:bottom="1440" w:left="1080" w:header="851" w:footer="992" w:gutter="0"/>
          <w:cols w:space="425"/>
          <w:docGrid w:type="lines" w:linePitch="312"/>
        </w:sectPr>
      </w:pPr>
    </w:p>
    <w:p w:rsidR="00036CAC" w:rsidRDefault="00036CAC" w:rsidP="00B9516E">
      <w:pPr>
        <w:spacing w:line="480" w:lineRule="auto"/>
        <w:jc w:val="left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E3720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upplementary material</w:t>
      </w:r>
    </w:p>
    <w:p w:rsidR="008C726B" w:rsidRPr="00E37204" w:rsidRDefault="008C726B" w:rsidP="00B9516E">
      <w:pPr>
        <w:spacing w:line="480" w:lineRule="auto"/>
        <w:jc w:val="left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8C726B"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</w:rPr>
        <w:drawing>
          <wp:inline distT="0" distB="0" distL="0" distR="0">
            <wp:extent cx="6188710" cy="3982534"/>
            <wp:effectExtent l="0" t="0" r="0" b="0"/>
            <wp:docPr id="3" name="Picture 3" descr="H:\171293 Figure S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:\171293 Figure S1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8710" cy="39825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00F8" w:rsidRPr="00E37204" w:rsidRDefault="004300F8" w:rsidP="004300F8">
      <w:pPr>
        <w:adjustRightInd w:val="0"/>
        <w:snapToGrid w:val="0"/>
        <w:spacing w:line="480" w:lineRule="auto"/>
        <w:jc w:val="left"/>
        <w:rPr>
          <w:rFonts w:ascii="Times New Roman" w:eastAsia="SimSun" w:hAnsi="Times New Roman" w:cs="Times New Roman"/>
          <w:color w:val="000000" w:themeColor="text1"/>
          <w:kern w:val="0"/>
          <w:sz w:val="24"/>
          <w:szCs w:val="24"/>
        </w:rPr>
      </w:pPr>
      <w:bookmarkStart w:id="0" w:name="_GoBack"/>
      <w:bookmarkEnd w:id="0"/>
      <w:r w:rsidRPr="00E37204">
        <w:rPr>
          <w:rFonts w:ascii="Times New Roman" w:eastAsia="SimSun" w:hAnsi="Times New Roman" w:cs="Times New Roman" w:hint="eastAsia"/>
          <w:b/>
          <w:color w:val="000000" w:themeColor="text1"/>
          <w:kern w:val="0"/>
          <w:sz w:val="24"/>
          <w:szCs w:val="24"/>
        </w:rPr>
        <w:t xml:space="preserve">Figure S1. </w:t>
      </w:r>
      <w:r w:rsidRPr="00E37204">
        <w:rPr>
          <w:rFonts w:ascii="Times New Roman" w:eastAsia="SimSun" w:hAnsi="Times New Roman" w:cs="Times New Roman"/>
          <w:color w:val="000000" w:themeColor="text1"/>
          <w:kern w:val="0"/>
          <w:sz w:val="24"/>
          <w:szCs w:val="24"/>
        </w:rPr>
        <w:t>Express</w:t>
      </w:r>
      <w:r w:rsidRPr="00E37204">
        <w:rPr>
          <w:rFonts w:ascii="Times New Roman" w:eastAsia="SimSun" w:hAnsi="Times New Roman" w:cs="Times New Roman" w:hint="eastAsia"/>
          <w:color w:val="000000" w:themeColor="text1"/>
          <w:kern w:val="0"/>
          <w:sz w:val="24"/>
          <w:szCs w:val="24"/>
        </w:rPr>
        <w:t>ion</w:t>
      </w:r>
      <w:r w:rsidRPr="00E37204">
        <w:rPr>
          <w:rFonts w:ascii="Times New Roman" w:eastAsia="SimSun" w:hAnsi="Times New Roman" w:cs="Times New Roman"/>
          <w:color w:val="000000" w:themeColor="text1"/>
          <w:kern w:val="0"/>
          <w:sz w:val="24"/>
          <w:szCs w:val="24"/>
        </w:rPr>
        <w:t xml:space="preserve"> distribution</w:t>
      </w:r>
      <w:r w:rsidRPr="00E37204">
        <w:rPr>
          <w:rFonts w:ascii="Times New Roman" w:eastAsia="SimSun" w:hAnsi="Times New Roman" w:cs="Times New Roman" w:hint="eastAsia"/>
          <w:color w:val="000000" w:themeColor="text1"/>
          <w:kern w:val="0"/>
          <w:sz w:val="24"/>
          <w:szCs w:val="24"/>
        </w:rPr>
        <w:t xml:space="preserve"> of MCM2</w:t>
      </w:r>
      <w:r w:rsidRPr="00E37204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 w:rsidRPr="00E37204">
        <w:rPr>
          <w:rFonts w:ascii="Times New Roman" w:eastAsia="SimSun" w:hAnsi="Times New Roman" w:cs="Times New Roman" w:hint="eastAsia"/>
          <w:color w:val="000000" w:themeColor="text1"/>
          <w:kern w:val="0"/>
          <w:sz w:val="24"/>
          <w:szCs w:val="24"/>
        </w:rPr>
        <w:t xml:space="preserve">7 in human </w:t>
      </w:r>
      <w:r w:rsidRPr="00E37204">
        <w:rPr>
          <w:rFonts w:ascii="Times New Roman" w:eastAsia="SimSun" w:hAnsi="Times New Roman" w:cs="Times New Roman"/>
          <w:color w:val="000000" w:themeColor="text1"/>
          <w:kern w:val="0"/>
          <w:sz w:val="24"/>
          <w:szCs w:val="24"/>
        </w:rPr>
        <w:t>tumor tissue and adjacent normal tissues</w:t>
      </w:r>
      <w:r w:rsidRPr="00E37204">
        <w:rPr>
          <w:rFonts w:ascii="Times New Roman" w:eastAsia="SimSun" w:hAnsi="Times New Roman" w:cs="Times New Roman" w:hint="eastAsia"/>
          <w:color w:val="000000" w:themeColor="text1"/>
          <w:kern w:val="0"/>
          <w:sz w:val="24"/>
          <w:szCs w:val="24"/>
        </w:rPr>
        <w:t xml:space="preserve"> that </w:t>
      </w:r>
      <w:r w:rsidRPr="00E37204">
        <w:rPr>
          <w:rFonts w:ascii="Times New Roman" w:eastAsia="SimSun" w:hAnsi="Times New Roman" w:cs="Times New Roman"/>
          <w:color w:val="000000" w:themeColor="text1"/>
          <w:kern w:val="0"/>
          <w:sz w:val="24"/>
          <w:szCs w:val="24"/>
        </w:rPr>
        <w:t>carry out</w:t>
      </w:r>
      <w:r w:rsidRPr="00E37204">
        <w:rPr>
          <w:rFonts w:ascii="Times New Roman" w:eastAsia="SimSun" w:hAnsi="Times New Roman" w:cs="Times New Roman" w:hint="eastAsia"/>
          <w:color w:val="000000" w:themeColor="text1"/>
          <w:kern w:val="0"/>
          <w:sz w:val="24"/>
          <w:szCs w:val="24"/>
        </w:rPr>
        <w:t xml:space="preserve"> by GEPIA. </w:t>
      </w:r>
    </w:p>
    <w:p w:rsidR="004300F8" w:rsidRPr="00E37204" w:rsidRDefault="004300F8" w:rsidP="004300F8">
      <w:pPr>
        <w:adjustRightInd w:val="0"/>
        <w:snapToGrid w:val="0"/>
        <w:spacing w:line="480" w:lineRule="auto"/>
        <w:jc w:val="left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E3720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Notes</w:t>
      </w:r>
      <w:r w:rsidRPr="00E37204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Pr="00E37204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</w:t>
      </w:r>
      <w:r w:rsidRPr="00E37204">
        <w:rPr>
          <w:rFonts w:ascii="Times New Roman" w:eastAsia="SimSun" w:hAnsi="Times New Roman" w:cs="Times New Roman"/>
          <w:color w:val="000000" w:themeColor="text1"/>
          <w:kern w:val="0"/>
          <w:sz w:val="24"/>
          <w:szCs w:val="24"/>
        </w:rPr>
        <w:t xml:space="preserve">Interactive </w:t>
      </w:r>
      <w:r w:rsidRPr="00E37204">
        <w:rPr>
          <w:rFonts w:ascii="Times New Roman" w:eastAsia="SimSun" w:hAnsi="Times New Roman" w:cs="Times New Roman" w:hint="eastAsia"/>
          <w:color w:val="000000" w:themeColor="text1"/>
          <w:kern w:val="0"/>
          <w:sz w:val="24"/>
          <w:szCs w:val="24"/>
        </w:rPr>
        <w:t>b</w:t>
      </w:r>
      <w:r w:rsidRPr="00E37204">
        <w:rPr>
          <w:rFonts w:ascii="Times New Roman" w:eastAsia="SimSun" w:hAnsi="Times New Roman" w:cs="Times New Roman"/>
          <w:color w:val="000000" w:themeColor="text1"/>
          <w:kern w:val="0"/>
          <w:sz w:val="24"/>
          <w:szCs w:val="24"/>
        </w:rPr>
        <w:t>odymap of</w:t>
      </w:r>
      <w:r w:rsidRPr="00E37204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</w:t>
      </w:r>
      <w:r w:rsidRPr="00E37204">
        <w:rPr>
          <w:rFonts w:ascii="Times New Roman" w:hAnsi="Times New Roman" w:cs="Times New Roman" w:hint="eastAsia"/>
          <w:i/>
          <w:color w:val="000000" w:themeColor="text1"/>
          <w:sz w:val="24"/>
          <w:szCs w:val="24"/>
        </w:rPr>
        <w:t>MCM2</w:t>
      </w:r>
      <w:r w:rsidRPr="00E37204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</w:t>
      </w:r>
      <w:r w:rsidRPr="00E37204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Pr="00E37204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A</w:t>
      </w:r>
      <w:r w:rsidRPr="00E37204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Pr="00E37204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; </w:t>
      </w:r>
      <w:r w:rsidRPr="00E37204">
        <w:rPr>
          <w:rFonts w:ascii="Times New Roman" w:hAnsi="Times New Roman" w:cs="Times New Roman" w:hint="eastAsia"/>
          <w:i/>
          <w:color w:val="000000" w:themeColor="text1"/>
          <w:sz w:val="24"/>
          <w:szCs w:val="24"/>
        </w:rPr>
        <w:t xml:space="preserve">MCM3 </w:t>
      </w:r>
      <w:r w:rsidRPr="00E37204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Pr="00E37204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B</w:t>
      </w:r>
      <w:r w:rsidRPr="00E37204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Pr="00E37204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;</w:t>
      </w:r>
      <w:r w:rsidRPr="00E37204">
        <w:rPr>
          <w:rFonts w:ascii="Times New Roman" w:hAnsi="Times New Roman" w:cs="Times New Roman" w:hint="eastAsia"/>
          <w:i/>
          <w:color w:val="000000" w:themeColor="text1"/>
          <w:sz w:val="24"/>
          <w:szCs w:val="24"/>
        </w:rPr>
        <w:t xml:space="preserve"> MCM4</w:t>
      </w:r>
      <w:r w:rsidRPr="00E37204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</w:t>
      </w:r>
      <w:r w:rsidRPr="00E37204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Pr="00E37204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C</w:t>
      </w:r>
      <w:r w:rsidRPr="00E37204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Pr="00E37204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;</w:t>
      </w:r>
      <w:r w:rsidRPr="00E37204">
        <w:rPr>
          <w:rFonts w:ascii="Times New Roman" w:hAnsi="Times New Roman" w:cs="Times New Roman" w:hint="eastAsia"/>
          <w:i/>
          <w:color w:val="000000" w:themeColor="text1"/>
          <w:sz w:val="24"/>
          <w:szCs w:val="24"/>
        </w:rPr>
        <w:t xml:space="preserve"> MCM5</w:t>
      </w:r>
      <w:r w:rsidRPr="00E37204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</w:t>
      </w:r>
      <w:r w:rsidRPr="00E37204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Pr="00E37204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D</w:t>
      </w:r>
      <w:r w:rsidRPr="00E37204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Pr="00E37204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; </w:t>
      </w:r>
      <w:r w:rsidRPr="00E37204">
        <w:rPr>
          <w:rFonts w:ascii="Times New Roman" w:hAnsi="Times New Roman" w:cs="Times New Roman" w:hint="eastAsia"/>
          <w:i/>
          <w:color w:val="000000" w:themeColor="text1"/>
          <w:sz w:val="24"/>
          <w:szCs w:val="24"/>
        </w:rPr>
        <w:t>MCM6</w:t>
      </w:r>
      <w:r w:rsidRPr="00E37204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</w:t>
      </w:r>
      <w:r w:rsidRPr="00E37204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Pr="00E37204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E</w:t>
      </w:r>
      <w:r w:rsidRPr="00E37204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Pr="00E37204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; </w:t>
      </w:r>
      <w:r w:rsidRPr="00E37204">
        <w:rPr>
          <w:rFonts w:ascii="Times New Roman" w:hAnsi="Times New Roman" w:cs="Times New Roman" w:hint="eastAsia"/>
          <w:i/>
          <w:color w:val="000000" w:themeColor="text1"/>
          <w:sz w:val="24"/>
          <w:szCs w:val="24"/>
        </w:rPr>
        <w:t>MCM7</w:t>
      </w:r>
      <w:r w:rsidRPr="00E37204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</w:t>
      </w:r>
      <w:r w:rsidRPr="00E37204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Pr="00E37204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F</w:t>
      </w:r>
      <w:r w:rsidRPr="00E37204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Pr="00E37204">
        <w:rPr>
          <w:rFonts w:ascii="Times New Roman" w:hAnsi="Times New Roman" w:cs="Times New Roman" w:hint="eastAsia"/>
          <w:i/>
          <w:color w:val="000000" w:themeColor="text1"/>
          <w:sz w:val="24"/>
          <w:szCs w:val="24"/>
        </w:rPr>
        <w:t>.</w:t>
      </w:r>
    </w:p>
    <w:p w:rsidR="004300F8" w:rsidRPr="00E37204" w:rsidRDefault="004300F8" w:rsidP="004300F8">
      <w:pPr>
        <w:spacing w:line="48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37204">
        <w:rPr>
          <w:rFonts w:ascii="Times New Roman" w:eastAsia="SimSun" w:hAnsi="Times New Roman" w:cs="Times New Roman"/>
          <w:b/>
          <w:color w:val="000000" w:themeColor="text1"/>
          <w:kern w:val="0"/>
          <w:sz w:val="24"/>
          <w:szCs w:val="24"/>
        </w:rPr>
        <w:t>Abbreviations</w:t>
      </w:r>
      <w:r w:rsidRPr="00E37204">
        <w:rPr>
          <w:rFonts w:ascii="Times New Roman" w:eastAsia="SimSun" w:hAnsi="Times New Roman" w:cs="Times New Roman" w:hint="eastAsia"/>
          <w:color w:val="000000" w:themeColor="text1"/>
          <w:kern w:val="0"/>
          <w:sz w:val="24"/>
          <w:szCs w:val="24"/>
        </w:rPr>
        <w:t>:</w:t>
      </w:r>
      <w:r w:rsidRPr="00E37204">
        <w:rPr>
          <w:rFonts w:ascii="Times New Roman" w:eastAsia="SimSun" w:hAnsi="Times New Roman" w:cs="Times New Roman" w:hint="eastAsia"/>
          <w:b/>
          <w:color w:val="000000" w:themeColor="text1"/>
          <w:kern w:val="0"/>
          <w:sz w:val="24"/>
          <w:szCs w:val="24"/>
        </w:rPr>
        <w:t xml:space="preserve"> </w:t>
      </w:r>
      <w:r w:rsidRPr="00E37204">
        <w:rPr>
          <w:rFonts w:ascii="Times New Roman" w:eastAsia="SimSun" w:hAnsi="Times New Roman" w:cs="Times New Roman" w:hint="eastAsia"/>
          <w:color w:val="000000" w:themeColor="text1"/>
          <w:kern w:val="0"/>
          <w:sz w:val="24"/>
          <w:szCs w:val="24"/>
        </w:rPr>
        <w:t xml:space="preserve">MCM, </w:t>
      </w:r>
      <w:r w:rsidRPr="00E37204">
        <w:rPr>
          <w:rFonts w:ascii="Times New Roman" w:hAnsi="Times New Roman" w:cs="Times New Roman"/>
          <w:color w:val="000000" w:themeColor="text1"/>
          <w:sz w:val="24"/>
          <w:szCs w:val="24"/>
        </w:rPr>
        <w:t>minichromosome maintenance</w:t>
      </w:r>
      <w:r w:rsidRPr="00E37204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;</w:t>
      </w:r>
      <w:r w:rsidRPr="00E37204">
        <w:rPr>
          <w:color w:val="000000" w:themeColor="text1"/>
        </w:rPr>
        <w:t xml:space="preserve"> </w:t>
      </w:r>
      <w:r w:rsidRPr="00E37204">
        <w:rPr>
          <w:rFonts w:ascii="Times New Roman" w:hAnsi="Times New Roman" w:cs="Times New Roman"/>
          <w:color w:val="000000" w:themeColor="text1"/>
          <w:sz w:val="24"/>
          <w:szCs w:val="24"/>
        </w:rPr>
        <w:t>GEPIA, Gene Expression Profiling Interactive Analysis</w:t>
      </w:r>
      <w:r w:rsidRPr="00E37204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.</w:t>
      </w:r>
    </w:p>
    <w:p w:rsidR="00384E3A" w:rsidRPr="00E37204" w:rsidRDefault="008C726B" w:rsidP="004300F8">
      <w:pPr>
        <w:spacing w:line="480" w:lineRule="auto"/>
        <w:jc w:val="left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</w:rPr>
        <w:drawing>
          <wp:inline distT="0" distB="0" distL="0" distR="0" wp14:anchorId="2C4666F1" wp14:editId="23E7EBC4">
            <wp:extent cx="6121908" cy="612190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71293 Figure S2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1908" cy="61219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6CAC" w:rsidRPr="00E37204" w:rsidRDefault="00036CAC" w:rsidP="00B9516E">
      <w:pPr>
        <w:adjustRightInd w:val="0"/>
        <w:snapToGrid w:val="0"/>
        <w:spacing w:line="480" w:lineRule="auto"/>
        <w:jc w:val="left"/>
        <w:rPr>
          <w:rFonts w:ascii="Times New Roman" w:eastAsia="SimSun" w:hAnsi="Times New Roman" w:cs="Times New Roman"/>
          <w:color w:val="000000" w:themeColor="text1"/>
          <w:kern w:val="0"/>
          <w:sz w:val="24"/>
          <w:szCs w:val="24"/>
        </w:rPr>
      </w:pPr>
      <w:r w:rsidRPr="00E37204">
        <w:rPr>
          <w:rFonts w:ascii="Times New Roman" w:hAnsi="Times New Roman" w:cs="Times New Roman" w:hint="eastAsia"/>
          <w:b/>
          <w:color w:val="000000" w:themeColor="text1"/>
          <w:sz w:val="24"/>
          <w:szCs w:val="24"/>
        </w:rPr>
        <w:t>Figure S</w:t>
      </w:r>
      <w:r w:rsidR="004300F8" w:rsidRPr="00E37204">
        <w:rPr>
          <w:rFonts w:ascii="Times New Roman" w:hAnsi="Times New Roman" w:cs="Times New Roman" w:hint="eastAsia"/>
          <w:b/>
          <w:color w:val="000000" w:themeColor="text1"/>
          <w:sz w:val="24"/>
          <w:szCs w:val="24"/>
        </w:rPr>
        <w:t>2</w:t>
      </w:r>
      <w:r w:rsidRPr="00E37204">
        <w:rPr>
          <w:rFonts w:ascii="Times New Roman" w:hAnsi="Times New Roman" w:cs="Times New Roman" w:hint="eastAsia"/>
          <w:b/>
          <w:color w:val="000000" w:themeColor="text1"/>
          <w:sz w:val="24"/>
          <w:szCs w:val="24"/>
        </w:rPr>
        <w:t>.</w:t>
      </w:r>
      <w:r w:rsidR="0078011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Pr="00E37204">
        <w:rPr>
          <w:rFonts w:ascii="Times New Roman" w:eastAsia="SimSun" w:hAnsi="Times New Roman" w:cs="Times New Roman"/>
          <w:color w:val="000000" w:themeColor="text1"/>
          <w:kern w:val="0"/>
          <w:sz w:val="24"/>
          <w:szCs w:val="24"/>
        </w:rPr>
        <w:t xml:space="preserve">The </w:t>
      </w:r>
      <w:r w:rsidRPr="00E37204">
        <w:rPr>
          <w:rFonts w:ascii="Times New Roman" w:eastAsia="SimSun" w:hAnsi="Times New Roman" w:cs="Times New Roman" w:hint="eastAsia"/>
          <w:color w:val="000000" w:themeColor="text1"/>
          <w:kern w:val="0"/>
          <w:sz w:val="24"/>
          <w:szCs w:val="24"/>
        </w:rPr>
        <w:t>MCM2</w:t>
      </w:r>
      <w:r w:rsidR="008825D5" w:rsidRPr="00E37204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 w:rsidRPr="00E37204">
        <w:rPr>
          <w:rFonts w:ascii="Times New Roman" w:eastAsia="SimSun" w:hAnsi="Times New Roman" w:cs="Times New Roman" w:hint="eastAsia"/>
          <w:color w:val="000000" w:themeColor="text1"/>
          <w:kern w:val="0"/>
          <w:sz w:val="24"/>
          <w:szCs w:val="24"/>
        </w:rPr>
        <w:t>7 gene</w:t>
      </w:r>
      <w:r w:rsidRPr="00E37204">
        <w:rPr>
          <w:rFonts w:ascii="Times New Roman" w:eastAsia="SimSun" w:hAnsi="Times New Roman" w:cs="Times New Roman"/>
          <w:color w:val="000000" w:themeColor="text1"/>
          <w:kern w:val="0"/>
          <w:sz w:val="24"/>
          <w:szCs w:val="24"/>
        </w:rPr>
        <w:t xml:space="preserve"> expression profile across all tumor samples and paired normal tissues</w:t>
      </w:r>
      <w:r w:rsidRPr="00E37204">
        <w:rPr>
          <w:rFonts w:ascii="Times New Roman" w:eastAsia="SimSun" w:hAnsi="Times New Roman" w:cs="Times New Roman" w:hint="eastAsia"/>
          <w:color w:val="000000" w:themeColor="text1"/>
          <w:kern w:val="0"/>
          <w:sz w:val="24"/>
          <w:szCs w:val="24"/>
        </w:rPr>
        <w:t xml:space="preserve"> </w:t>
      </w:r>
      <w:r w:rsidRPr="00E37204">
        <w:rPr>
          <w:rFonts w:ascii="Times New Roman" w:eastAsia="SimSun" w:hAnsi="Times New Roman" w:cs="Times New Roman"/>
          <w:color w:val="000000" w:themeColor="text1"/>
          <w:kern w:val="0"/>
          <w:sz w:val="24"/>
          <w:szCs w:val="24"/>
        </w:rPr>
        <w:t>(Dot plot)</w:t>
      </w:r>
      <w:r w:rsidRPr="00E37204">
        <w:rPr>
          <w:rFonts w:ascii="Times New Roman" w:eastAsia="SimSun" w:hAnsi="Times New Roman" w:cs="Times New Roman" w:hint="eastAsia"/>
          <w:color w:val="000000" w:themeColor="text1"/>
          <w:kern w:val="0"/>
          <w:sz w:val="24"/>
          <w:szCs w:val="24"/>
        </w:rPr>
        <w:t>.</w:t>
      </w:r>
    </w:p>
    <w:p w:rsidR="002F7788" w:rsidRPr="00E37204" w:rsidRDefault="002F7788" w:rsidP="00B9516E">
      <w:pPr>
        <w:adjustRightInd w:val="0"/>
        <w:snapToGrid w:val="0"/>
        <w:spacing w:line="480" w:lineRule="auto"/>
        <w:jc w:val="left"/>
        <w:rPr>
          <w:rFonts w:ascii="Times New Roman" w:eastAsia="SimSun" w:hAnsi="Times New Roman" w:cs="Times New Roman"/>
          <w:color w:val="000000" w:themeColor="text1"/>
          <w:kern w:val="0"/>
          <w:sz w:val="24"/>
          <w:szCs w:val="24"/>
        </w:rPr>
      </w:pPr>
      <w:r w:rsidRPr="00E3720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Notes</w:t>
      </w:r>
      <w:r w:rsidRPr="00E37204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Pr="00E37204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</w:t>
      </w:r>
      <w:r w:rsidRPr="00E37204">
        <w:rPr>
          <w:rFonts w:ascii="Times New Roman" w:eastAsia="SimSun" w:hAnsi="Times New Roman" w:cs="Times New Roman"/>
          <w:color w:val="000000" w:themeColor="text1"/>
          <w:kern w:val="0"/>
          <w:sz w:val="24"/>
          <w:szCs w:val="24"/>
        </w:rPr>
        <w:t>Red dots represent tumor tissue</w:t>
      </w:r>
      <w:r w:rsidRPr="00E37204">
        <w:rPr>
          <w:rFonts w:ascii="Times New Roman" w:eastAsia="SimSun" w:hAnsi="Times New Roman" w:cs="Times New Roman" w:hint="eastAsia"/>
          <w:color w:val="000000" w:themeColor="text1"/>
          <w:kern w:val="0"/>
          <w:sz w:val="24"/>
          <w:szCs w:val="24"/>
        </w:rPr>
        <w:t xml:space="preserve">, </w:t>
      </w:r>
      <w:r w:rsidR="003C0047" w:rsidRPr="00E37204">
        <w:rPr>
          <w:rFonts w:ascii="Times New Roman" w:eastAsia="SimSun" w:hAnsi="Times New Roman" w:cs="Times New Roman" w:hint="eastAsia"/>
          <w:color w:val="000000" w:themeColor="text1"/>
          <w:kern w:val="0"/>
          <w:sz w:val="24"/>
          <w:szCs w:val="24"/>
        </w:rPr>
        <w:t xml:space="preserve">and </w:t>
      </w:r>
      <w:r w:rsidRPr="00E37204">
        <w:rPr>
          <w:rFonts w:ascii="Times New Roman" w:eastAsia="SimSun" w:hAnsi="Times New Roman" w:cs="Times New Roman"/>
          <w:color w:val="000000" w:themeColor="text1"/>
          <w:kern w:val="0"/>
          <w:sz w:val="24"/>
          <w:szCs w:val="24"/>
        </w:rPr>
        <w:t>green dots represent tumor tissue</w:t>
      </w:r>
      <w:r w:rsidRPr="00E37204">
        <w:rPr>
          <w:rFonts w:ascii="Times New Roman" w:eastAsia="SimSun" w:hAnsi="Times New Roman" w:cs="Times New Roman" w:hint="eastAsia"/>
          <w:color w:val="000000" w:themeColor="text1"/>
          <w:kern w:val="0"/>
          <w:sz w:val="24"/>
          <w:szCs w:val="24"/>
        </w:rPr>
        <w:t xml:space="preserve">. </w:t>
      </w:r>
    </w:p>
    <w:p w:rsidR="00586355" w:rsidRPr="00E37204" w:rsidRDefault="00586355" w:rsidP="00B9516E">
      <w:pPr>
        <w:adjustRightInd w:val="0"/>
        <w:snapToGrid w:val="0"/>
        <w:spacing w:line="480" w:lineRule="auto"/>
        <w:jc w:val="left"/>
        <w:rPr>
          <w:rFonts w:ascii="Times New Roman" w:eastAsia="SimSun" w:hAnsi="Times New Roman" w:cs="Times New Roman"/>
          <w:color w:val="000000" w:themeColor="text1"/>
          <w:kern w:val="0"/>
          <w:sz w:val="24"/>
          <w:szCs w:val="24"/>
        </w:rPr>
      </w:pPr>
      <w:r w:rsidRPr="00E37204">
        <w:rPr>
          <w:rFonts w:ascii="Times New Roman" w:eastAsia="SimSun" w:hAnsi="Times New Roman" w:cs="Times New Roman"/>
          <w:b/>
          <w:color w:val="000000" w:themeColor="text1"/>
          <w:kern w:val="0"/>
          <w:sz w:val="24"/>
          <w:szCs w:val="24"/>
        </w:rPr>
        <w:t>Abbreviations</w:t>
      </w:r>
      <w:r w:rsidRPr="00E37204">
        <w:rPr>
          <w:rFonts w:ascii="Times New Roman" w:eastAsia="SimSun" w:hAnsi="Times New Roman" w:cs="Times New Roman" w:hint="eastAsia"/>
          <w:color w:val="000000" w:themeColor="text1"/>
          <w:kern w:val="0"/>
          <w:sz w:val="24"/>
          <w:szCs w:val="24"/>
        </w:rPr>
        <w:t>:</w:t>
      </w:r>
      <w:r w:rsidRPr="00E37204">
        <w:rPr>
          <w:rFonts w:ascii="Times New Roman" w:eastAsia="SimSun" w:hAnsi="Times New Roman" w:cs="Times New Roman" w:hint="eastAsia"/>
          <w:b/>
          <w:color w:val="000000" w:themeColor="text1"/>
          <w:kern w:val="0"/>
          <w:sz w:val="24"/>
          <w:szCs w:val="24"/>
        </w:rPr>
        <w:t xml:space="preserve"> </w:t>
      </w:r>
      <w:r w:rsidRPr="00E37204">
        <w:rPr>
          <w:rFonts w:ascii="Times New Roman" w:eastAsia="SimSun" w:hAnsi="Times New Roman" w:cs="Times New Roman" w:hint="eastAsia"/>
          <w:color w:val="000000" w:themeColor="text1"/>
          <w:kern w:val="0"/>
          <w:sz w:val="24"/>
          <w:szCs w:val="24"/>
        </w:rPr>
        <w:t xml:space="preserve">MCM, </w:t>
      </w:r>
      <w:r w:rsidRPr="00E37204">
        <w:rPr>
          <w:rFonts w:ascii="Times New Roman" w:hAnsi="Times New Roman" w:cs="Times New Roman"/>
          <w:color w:val="000000" w:themeColor="text1"/>
          <w:sz w:val="24"/>
          <w:szCs w:val="24"/>
        </w:rPr>
        <w:t>minichromosome maintenance</w:t>
      </w:r>
      <w:r w:rsidRPr="00E37204">
        <w:rPr>
          <w:rFonts w:ascii="Times New Roman" w:eastAsia="SimSun" w:hAnsi="Times New Roman" w:cs="Times New Roman" w:hint="eastAsia"/>
          <w:color w:val="000000" w:themeColor="text1"/>
          <w:kern w:val="0"/>
          <w:sz w:val="24"/>
          <w:szCs w:val="24"/>
        </w:rPr>
        <w:t xml:space="preserve">. </w:t>
      </w:r>
    </w:p>
    <w:p w:rsidR="00586355" w:rsidRPr="00E37204" w:rsidRDefault="008C726B" w:rsidP="00B9516E">
      <w:pPr>
        <w:autoSpaceDE w:val="0"/>
        <w:autoSpaceDN w:val="0"/>
        <w:adjustRightInd w:val="0"/>
        <w:spacing w:line="480" w:lineRule="auto"/>
        <w:jc w:val="left"/>
        <w:rPr>
          <w:rFonts w:ascii="Times New Roman" w:eastAsia="SimSun" w:hAnsi="Times New Roman" w:cs="Times New Roman"/>
          <w:color w:val="000000" w:themeColor="text1"/>
          <w:kern w:val="0"/>
          <w:sz w:val="24"/>
          <w:szCs w:val="24"/>
        </w:rPr>
      </w:pPr>
      <w:r w:rsidRPr="008C726B"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</w:rPr>
        <w:drawing>
          <wp:inline distT="0" distB="0" distL="0" distR="0" wp14:anchorId="38FB528D" wp14:editId="1C9ABE9F">
            <wp:extent cx="6188710" cy="3354070"/>
            <wp:effectExtent l="0" t="0" r="0" b="0"/>
            <wp:docPr id="2" name="Picture 2" descr="H:\171293 Figure S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:\171293 Figure S3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8710" cy="3354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E27E8" w:rsidRPr="00E37204" w:rsidRDefault="001E27E8" w:rsidP="00B9516E">
      <w:pPr>
        <w:adjustRightInd w:val="0"/>
        <w:snapToGrid w:val="0"/>
        <w:spacing w:line="480" w:lineRule="auto"/>
        <w:jc w:val="left"/>
        <w:rPr>
          <w:rFonts w:ascii="Times New Roman" w:eastAsia="SimSun" w:hAnsi="Times New Roman" w:cs="Times New Roman"/>
          <w:color w:val="000000" w:themeColor="text1"/>
          <w:kern w:val="0"/>
          <w:sz w:val="24"/>
          <w:szCs w:val="24"/>
        </w:rPr>
      </w:pPr>
      <w:r w:rsidRPr="00E37204">
        <w:rPr>
          <w:rFonts w:ascii="Times New Roman" w:hAnsi="Times New Roman" w:cs="Times New Roman" w:hint="eastAsia"/>
          <w:b/>
          <w:color w:val="000000" w:themeColor="text1"/>
          <w:sz w:val="24"/>
          <w:szCs w:val="24"/>
        </w:rPr>
        <w:t>Figure S</w:t>
      </w:r>
      <w:r w:rsidR="00384E3A" w:rsidRPr="00E37204">
        <w:rPr>
          <w:rFonts w:ascii="Times New Roman" w:hAnsi="Times New Roman" w:cs="Times New Roman" w:hint="eastAsia"/>
          <w:b/>
          <w:color w:val="000000" w:themeColor="text1"/>
          <w:sz w:val="24"/>
          <w:szCs w:val="24"/>
        </w:rPr>
        <w:t>3</w:t>
      </w:r>
      <w:r w:rsidRPr="00E37204">
        <w:rPr>
          <w:rFonts w:ascii="Times New Roman" w:hAnsi="Times New Roman" w:cs="Times New Roman" w:hint="eastAsia"/>
          <w:b/>
          <w:color w:val="000000" w:themeColor="text1"/>
          <w:sz w:val="24"/>
          <w:szCs w:val="24"/>
        </w:rPr>
        <w:t>.</w:t>
      </w:r>
      <w:r w:rsidRPr="00E37204">
        <w:rPr>
          <w:rFonts w:ascii="Times New Roman" w:eastAsia="SimSun" w:hAnsi="Times New Roman" w:cs="Times New Roman" w:hint="eastAsia"/>
          <w:b/>
          <w:color w:val="000000" w:themeColor="text1"/>
          <w:kern w:val="0"/>
          <w:sz w:val="24"/>
          <w:szCs w:val="24"/>
        </w:rPr>
        <w:t xml:space="preserve"> </w:t>
      </w:r>
      <w:r w:rsidRPr="00E37204">
        <w:rPr>
          <w:rFonts w:ascii="Times New Roman" w:eastAsia="SimSun" w:hAnsi="Times New Roman" w:cs="Times New Roman" w:hint="eastAsia"/>
          <w:color w:val="000000" w:themeColor="text1"/>
          <w:kern w:val="0"/>
          <w:sz w:val="24"/>
          <w:szCs w:val="24"/>
        </w:rPr>
        <w:t xml:space="preserve">Protein-protein and gene-gene </w:t>
      </w:r>
      <w:r w:rsidRPr="00E37204">
        <w:rPr>
          <w:rFonts w:ascii="Times New Roman" w:eastAsia="SimSun" w:hAnsi="Times New Roman" w:cs="Times New Roman"/>
          <w:color w:val="000000" w:themeColor="text1"/>
          <w:kern w:val="0"/>
          <w:sz w:val="24"/>
          <w:szCs w:val="24"/>
        </w:rPr>
        <w:t>interaction networks</w:t>
      </w:r>
      <w:r w:rsidRPr="00E37204">
        <w:rPr>
          <w:rFonts w:ascii="Times New Roman" w:eastAsia="SimSun" w:hAnsi="Times New Roman" w:cs="Times New Roman" w:hint="eastAsia"/>
          <w:color w:val="000000" w:themeColor="text1"/>
          <w:kern w:val="0"/>
          <w:sz w:val="24"/>
          <w:szCs w:val="24"/>
        </w:rPr>
        <w:t xml:space="preserve">. </w:t>
      </w:r>
    </w:p>
    <w:p w:rsidR="001E27E8" w:rsidRPr="00E37204" w:rsidRDefault="001E27E8" w:rsidP="00B9516E">
      <w:pPr>
        <w:adjustRightInd w:val="0"/>
        <w:snapToGrid w:val="0"/>
        <w:spacing w:line="480" w:lineRule="auto"/>
        <w:jc w:val="left"/>
        <w:rPr>
          <w:rFonts w:ascii="Times New Roman" w:eastAsia="SimSun" w:hAnsi="Times New Roman" w:cs="Times New Roman"/>
          <w:color w:val="000000" w:themeColor="text1"/>
          <w:kern w:val="0"/>
          <w:sz w:val="24"/>
          <w:szCs w:val="24"/>
        </w:rPr>
      </w:pPr>
      <w:r w:rsidRPr="00E3720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Notes</w:t>
      </w:r>
      <w:r w:rsidRPr="00E37204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Pr="00E37204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</w:t>
      </w:r>
      <w:r w:rsidRPr="00E3720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A) </w:t>
      </w:r>
      <w:r w:rsidRPr="00E37204">
        <w:rPr>
          <w:rFonts w:ascii="Times New Roman" w:eastAsia="SimSun" w:hAnsi="Times New Roman" w:cs="Times New Roman"/>
          <w:color w:val="000000" w:themeColor="text1"/>
          <w:kern w:val="0"/>
          <w:sz w:val="24"/>
          <w:szCs w:val="24"/>
        </w:rPr>
        <w:t>Protein–protein interaction networks</w:t>
      </w:r>
      <w:r w:rsidRPr="00E37204">
        <w:rPr>
          <w:rFonts w:ascii="Times New Roman" w:eastAsia="SimSun" w:hAnsi="Times New Roman" w:cs="Times New Roman" w:hint="eastAsia"/>
          <w:color w:val="000000" w:themeColor="text1"/>
          <w:kern w:val="0"/>
          <w:sz w:val="24"/>
          <w:szCs w:val="24"/>
        </w:rPr>
        <w:t>;</w:t>
      </w:r>
      <w:r w:rsidRPr="00E3720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Pr="00E37204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B</w:t>
      </w:r>
      <w:r w:rsidRPr="00E37204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Pr="00E37204">
        <w:rPr>
          <w:rFonts w:ascii="Times New Roman" w:eastAsia="SimSun" w:hAnsi="Times New Roman" w:cs="Times New Roman"/>
          <w:color w:val="000000" w:themeColor="text1"/>
          <w:kern w:val="0"/>
          <w:sz w:val="24"/>
          <w:szCs w:val="24"/>
        </w:rPr>
        <w:t xml:space="preserve"> GeneMANIA interaction networks</w:t>
      </w:r>
      <w:r w:rsidRPr="00E37204">
        <w:rPr>
          <w:rFonts w:ascii="Times New Roman" w:eastAsia="SimSun" w:hAnsi="Times New Roman" w:cs="Times New Roman" w:hint="eastAsia"/>
          <w:color w:val="000000" w:themeColor="text1"/>
          <w:kern w:val="0"/>
          <w:sz w:val="24"/>
          <w:szCs w:val="24"/>
        </w:rPr>
        <w:t>.</w:t>
      </w:r>
    </w:p>
    <w:p w:rsidR="001E27E8" w:rsidRPr="00E37204" w:rsidRDefault="00586355" w:rsidP="00B9516E">
      <w:pPr>
        <w:adjustRightInd w:val="0"/>
        <w:snapToGrid w:val="0"/>
        <w:spacing w:line="480" w:lineRule="auto"/>
        <w:jc w:val="left"/>
        <w:rPr>
          <w:rFonts w:ascii="Times New Roman" w:hAnsi="Times New Roman" w:cs="Times New Roman"/>
          <w:color w:val="000000" w:themeColor="text1"/>
          <w:kern w:val="0"/>
          <w:sz w:val="24"/>
          <w:szCs w:val="24"/>
        </w:rPr>
      </w:pPr>
      <w:r w:rsidRPr="00E37204">
        <w:rPr>
          <w:rFonts w:ascii="Times New Roman" w:eastAsia="SimSun" w:hAnsi="Times New Roman" w:cs="Times New Roman"/>
          <w:b/>
          <w:color w:val="000000" w:themeColor="text1"/>
          <w:kern w:val="0"/>
          <w:sz w:val="24"/>
          <w:szCs w:val="24"/>
        </w:rPr>
        <w:t>Abbreviations</w:t>
      </w:r>
      <w:r w:rsidRPr="00E37204">
        <w:rPr>
          <w:rFonts w:ascii="Times New Roman" w:eastAsia="SimSun" w:hAnsi="Times New Roman" w:cs="Times New Roman" w:hint="eastAsia"/>
          <w:color w:val="000000" w:themeColor="text1"/>
          <w:kern w:val="0"/>
          <w:sz w:val="24"/>
          <w:szCs w:val="24"/>
        </w:rPr>
        <w:t>:</w:t>
      </w:r>
      <w:r w:rsidRPr="00E37204">
        <w:rPr>
          <w:rFonts w:ascii="Times New Roman" w:eastAsia="SimSun" w:hAnsi="Times New Roman" w:cs="Times New Roman" w:hint="eastAsia"/>
          <w:b/>
          <w:color w:val="000000" w:themeColor="text1"/>
          <w:kern w:val="0"/>
          <w:sz w:val="24"/>
          <w:szCs w:val="24"/>
        </w:rPr>
        <w:t xml:space="preserve"> </w:t>
      </w:r>
      <w:r w:rsidR="00633BAE" w:rsidRPr="00E37204">
        <w:rPr>
          <w:rFonts w:ascii="Times New Roman" w:eastAsia="SimSun" w:hAnsi="Times New Roman" w:cs="Times New Roman"/>
          <w:color w:val="000000" w:themeColor="text1"/>
          <w:kern w:val="0"/>
          <w:sz w:val="24"/>
          <w:szCs w:val="24"/>
        </w:rPr>
        <w:t>GeneMANIA</w:t>
      </w:r>
      <w:r w:rsidR="00633BAE" w:rsidRPr="00E37204">
        <w:rPr>
          <w:rFonts w:ascii="Times New Roman" w:eastAsia="SimSun" w:hAnsi="Times New Roman" w:cs="Times New Roman" w:hint="eastAsia"/>
          <w:color w:val="000000" w:themeColor="text1"/>
          <w:kern w:val="0"/>
          <w:sz w:val="24"/>
          <w:szCs w:val="24"/>
        </w:rPr>
        <w:t xml:space="preserve">, </w:t>
      </w:r>
      <w:r w:rsidR="00633BAE" w:rsidRPr="00E37204">
        <w:rPr>
          <w:rFonts w:ascii="Times New Roman" w:eastAsia="SimSun" w:hAnsi="Times New Roman" w:cs="Times New Roman"/>
          <w:color w:val="000000" w:themeColor="text1"/>
          <w:kern w:val="0"/>
          <w:sz w:val="24"/>
          <w:szCs w:val="24"/>
        </w:rPr>
        <w:t>Gene Multiple Association Network Integration Algorithm</w:t>
      </w:r>
      <w:r w:rsidR="00633BAE" w:rsidRPr="00E37204">
        <w:rPr>
          <w:rFonts w:ascii="Times New Roman" w:eastAsia="SimSun" w:hAnsi="Times New Roman" w:cs="Times New Roman" w:hint="eastAsia"/>
          <w:color w:val="000000" w:themeColor="text1"/>
          <w:kern w:val="0"/>
          <w:sz w:val="24"/>
          <w:szCs w:val="24"/>
        </w:rPr>
        <w:t>.</w:t>
      </w:r>
    </w:p>
    <w:sectPr w:rsidR="001E27E8" w:rsidRPr="00E37204" w:rsidSect="00C351FA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C4D55" w:rsidRDefault="009C4D55" w:rsidP="00B922BB">
      <w:r>
        <w:separator/>
      </w:r>
    </w:p>
  </w:endnote>
  <w:endnote w:type="continuationSeparator" w:id="0">
    <w:p w:rsidR="009C4D55" w:rsidRDefault="009C4D55" w:rsidP="00B922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39465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color w:val="FF0000"/>
        <w:sz w:val="24"/>
        <w:szCs w:val="24"/>
      </w:rPr>
    </w:sdtEndPr>
    <w:sdtContent>
      <w:p w:rsidR="0056136E" w:rsidRPr="00AD3ABF" w:rsidRDefault="00654E91">
        <w:pPr>
          <w:pStyle w:val="Footer"/>
          <w:jc w:val="right"/>
          <w:rPr>
            <w:rFonts w:ascii="Times New Roman" w:hAnsi="Times New Roman" w:cs="Times New Roman"/>
            <w:color w:val="FF0000"/>
            <w:sz w:val="24"/>
            <w:szCs w:val="24"/>
          </w:rPr>
        </w:pPr>
        <w:r w:rsidRPr="00AD3ABF">
          <w:rPr>
            <w:rFonts w:ascii="Times New Roman" w:hAnsi="Times New Roman" w:cs="Times New Roman"/>
            <w:color w:val="FF0000"/>
            <w:sz w:val="24"/>
            <w:szCs w:val="24"/>
          </w:rPr>
          <w:fldChar w:fldCharType="begin"/>
        </w:r>
        <w:r w:rsidR="0056136E" w:rsidRPr="00AD3ABF">
          <w:rPr>
            <w:rFonts w:ascii="Times New Roman" w:hAnsi="Times New Roman" w:cs="Times New Roman"/>
            <w:color w:val="FF0000"/>
            <w:sz w:val="24"/>
            <w:szCs w:val="24"/>
          </w:rPr>
          <w:instrText xml:space="preserve"> PAGE   \* MERGEFORMAT </w:instrText>
        </w:r>
        <w:r w:rsidRPr="00AD3ABF">
          <w:rPr>
            <w:rFonts w:ascii="Times New Roman" w:hAnsi="Times New Roman" w:cs="Times New Roman"/>
            <w:color w:val="FF0000"/>
            <w:sz w:val="24"/>
            <w:szCs w:val="24"/>
          </w:rPr>
          <w:fldChar w:fldCharType="separate"/>
        </w:r>
        <w:r w:rsidR="002866F0" w:rsidRPr="002866F0">
          <w:rPr>
            <w:rFonts w:ascii="Times New Roman" w:hAnsi="Times New Roman" w:cs="Times New Roman"/>
            <w:noProof/>
            <w:color w:val="FF0000"/>
            <w:sz w:val="24"/>
            <w:szCs w:val="24"/>
            <w:lang w:val="zh-CN"/>
          </w:rPr>
          <w:t>13</w:t>
        </w:r>
        <w:r w:rsidRPr="00AD3ABF">
          <w:rPr>
            <w:rFonts w:ascii="Times New Roman" w:hAnsi="Times New Roman" w:cs="Times New Roman"/>
            <w:color w:val="FF0000"/>
            <w:sz w:val="24"/>
            <w:szCs w:val="24"/>
          </w:rPr>
          <w:fldChar w:fldCharType="end"/>
        </w:r>
      </w:p>
    </w:sdtContent>
  </w:sdt>
  <w:p w:rsidR="0056136E" w:rsidRPr="00AD3ABF" w:rsidRDefault="0056136E">
    <w:pPr>
      <w:pStyle w:val="Footer"/>
      <w:rPr>
        <w:rFonts w:ascii="Times New Roman" w:hAnsi="Times New Roman" w:cs="Times New Roman"/>
        <w:color w:val="FF0000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C4D55" w:rsidRDefault="009C4D55" w:rsidP="00B922BB">
      <w:r>
        <w:separator/>
      </w:r>
    </w:p>
  </w:footnote>
  <w:footnote w:type="continuationSeparator" w:id="0">
    <w:p w:rsidR="009C4D55" w:rsidRDefault="009C4D55" w:rsidP="00B922B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2NrM0NzMyNTM1NjVU0lEKTi0uzszPAykwqgUAfnB31i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JAMA 复制22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zea55pe56tpdv4epas0vte56dpe2d0wzxsz9&quot;&gt;我的EndNote库&lt;record-ids&gt;&lt;item&gt;6&lt;/item&gt;&lt;item&gt;11&lt;/item&gt;&lt;item&gt;14&lt;/item&gt;&lt;item&gt;15&lt;/item&gt;&lt;item&gt;109&lt;/item&gt;&lt;item&gt;159&lt;/item&gt;&lt;item&gt;160&lt;/item&gt;&lt;item&gt;162&lt;/item&gt;&lt;item&gt;211&lt;/item&gt;&lt;item&gt;212&lt;/item&gt;&lt;item&gt;213&lt;/item&gt;&lt;item&gt;257&lt;/item&gt;&lt;item&gt;262&lt;/item&gt;&lt;item&gt;435&lt;/item&gt;&lt;item&gt;438&lt;/item&gt;&lt;item&gt;479&lt;/item&gt;&lt;item&gt;562&lt;/item&gt;&lt;item&gt;564&lt;/item&gt;&lt;item&gt;565&lt;/item&gt;&lt;item&gt;566&lt;/item&gt;&lt;item&gt;567&lt;/item&gt;&lt;item&gt;568&lt;/item&gt;&lt;item&gt;572&lt;/item&gt;&lt;item&gt;573&lt;/item&gt;&lt;item&gt;574&lt;/item&gt;&lt;item&gt;575&lt;/item&gt;&lt;item&gt;581&lt;/item&gt;&lt;item&gt;582&lt;/item&gt;&lt;item&gt;583&lt;/item&gt;&lt;item&gt;584&lt;/item&gt;&lt;item&gt;585&lt;/item&gt;&lt;item&gt;587&lt;/item&gt;&lt;item&gt;588&lt;/item&gt;&lt;item&gt;589&lt;/item&gt;&lt;item&gt;590&lt;/item&gt;&lt;item&gt;592&lt;/item&gt;&lt;item&gt;593&lt;/item&gt;&lt;item&gt;594&lt;/item&gt;&lt;item&gt;595&lt;/item&gt;&lt;item&gt;596&lt;/item&gt;&lt;item&gt;598&lt;/item&gt;&lt;item&gt;599&lt;/item&gt;&lt;item&gt;600&lt;/item&gt;&lt;item&gt;604&lt;/item&gt;&lt;item&gt;605&lt;/item&gt;&lt;item&gt;606&lt;/item&gt;&lt;item&gt;607&lt;/item&gt;&lt;item&gt;609&lt;/item&gt;&lt;item&gt;610&lt;/item&gt;&lt;item&gt;611&lt;/item&gt;&lt;item&gt;612&lt;/item&gt;&lt;item&gt;613&lt;/item&gt;&lt;item&gt;615&lt;/item&gt;&lt;item&gt;616&lt;/item&gt;&lt;item&gt;617&lt;/item&gt;&lt;item&gt;619&lt;/item&gt;&lt;item&gt;620&lt;/item&gt;&lt;item&gt;621&lt;/item&gt;&lt;item&gt;626&lt;/item&gt;&lt;item&gt;732&lt;/item&gt;&lt;item&gt;881&lt;/item&gt;&lt;item&gt;882&lt;/item&gt;&lt;item&gt;883&lt;/item&gt;&lt;item&gt;884&lt;/item&gt;&lt;item&gt;885&lt;/item&gt;&lt;item&gt;886&lt;/item&gt;&lt;item&gt;887&lt;/item&gt;&lt;item&gt;888&lt;/item&gt;&lt;item&gt;889&lt;/item&gt;&lt;item&gt;893&lt;/item&gt;&lt;item&gt;894&lt;/item&gt;&lt;item&gt;895&lt;/item&gt;&lt;item&gt;896&lt;/item&gt;&lt;item&gt;897&lt;/item&gt;&lt;item&gt;898&lt;/item&gt;&lt;item&gt;899&lt;/item&gt;&lt;item&gt;900&lt;/item&gt;&lt;item&gt;901&lt;/item&gt;&lt;item&gt;903&lt;/item&gt;&lt;item&gt;904&lt;/item&gt;&lt;item&gt;905&lt;/item&gt;&lt;item&gt;906&lt;/item&gt;&lt;item&gt;908&lt;/item&gt;&lt;item&gt;913&lt;/item&gt;&lt;item&gt;914&lt;/item&gt;&lt;item&gt;915&lt;/item&gt;&lt;item&gt;916&lt;/item&gt;&lt;item&gt;917&lt;/item&gt;&lt;item&gt;918&lt;/item&gt;&lt;item&gt;920&lt;/item&gt;&lt;item&gt;921&lt;/item&gt;&lt;item&gt;922&lt;/item&gt;&lt;item&gt;923&lt;/item&gt;&lt;item&gt;925&lt;/item&gt;&lt;item&gt;926&lt;/item&gt;&lt;item&gt;927&lt;/item&gt;&lt;item&gt;928&lt;/item&gt;&lt;/record-ids&gt;&lt;/item&gt;&lt;/Libraries&gt;"/>
  </w:docVars>
  <w:rsids>
    <w:rsidRoot w:val="00B922BB"/>
    <w:rsid w:val="0000165A"/>
    <w:rsid w:val="000018B2"/>
    <w:rsid w:val="000027EB"/>
    <w:rsid w:val="0000387E"/>
    <w:rsid w:val="000039A6"/>
    <w:rsid w:val="00004AA3"/>
    <w:rsid w:val="000056AB"/>
    <w:rsid w:val="00005D9F"/>
    <w:rsid w:val="00006609"/>
    <w:rsid w:val="00010700"/>
    <w:rsid w:val="00011063"/>
    <w:rsid w:val="00011A91"/>
    <w:rsid w:val="00011DD1"/>
    <w:rsid w:val="000122EC"/>
    <w:rsid w:val="000128BF"/>
    <w:rsid w:val="00014031"/>
    <w:rsid w:val="00016CE8"/>
    <w:rsid w:val="000264A4"/>
    <w:rsid w:val="0002658D"/>
    <w:rsid w:val="000303EC"/>
    <w:rsid w:val="00031399"/>
    <w:rsid w:val="0003614B"/>
    <w:rsid w:val="00036CAC"/>
    <w:rsid w:val="000378F4"/>
    <w:rsid w:val="0004142D"/>
    <w:rsid w:val="00041926"/>
    <w:rsid w:val="00045C86"/>
    <w:rsid w:val="0004654E"/>
    <w:rsid w:val="00047694"/>
    <w:rsid w:val="00050C44"/>
    <w:rsid w:val="00050D37"/>
    <w:rsid w:val="00051008"/>
    <w:rsid w:val="000519A7"/>
    <w:rsid w:val="00052647"/>
    <w:rsid w:val="00052C07"/>
    <w:rsid w:val="00052CCC"/>
    <w:rsid w:val="0005457C"/>
    <w:rsid w:val="00054BDF"/>
    <w:rsid w:val="00054FC0"/>
    <w:rsid w:val="00056B96"/>
    <w:rsid w:val="00056DC0"/>
    <w:rsid w:val="00060786"/>
    <w:rsid w:val="0006110F"/>
    <w:rsid w:val="00063859"/>
    <w:rsid w:val="000638A3"/>
    <w:rsid w:val="00065730"/>
    <w:rsid w:val="0006698E"/>
    <w:rsid w:val="00067255"/>
    <w:rsid w:val="00067DE4"/>
    <w:rsid w:val="0007465E"/>
    <w:rsid w:val="00074FD9"/>
    <w:rsid w:val="00082228"/>
    <w:rsid w:val="00082CE5"/>
    <w:rsid w:val="00082EDF"/>
    <w:rsid w:val="00084285"/>
    <w:rsid w:val="0008496F"/>
    <w:rsid w:val="000874D8"/>
    <w:rsid w:val="00090C5A"/>
    <w:rsid w:val="0009109A"/>
    <w:rsid w:val="00092148"/>
    <w:rsid w:val="00092563"/>
    <w:rsid w:val="0009483A"/>
    <w:rsid w:val="000955E0"/>
    <w:rsid w:val="0009595D"/>
    <w:rsid w:val="0009611F"/>
    <w:rsid w:val="00097A2E"/>
    <w:rsid w:val="000A092D"/>
    <w:rsid w:val="000A1282"/>
    <w:rsid w:val="000A1B6D"/>
    <w:rsid w:val="000A20B0"/>
    <w:rsid w:val="000A2C65"/>
    <w:rsid w:val="000A37C3"/>
    <w:rsid w:val="000A6187"/>
    <w:rsid w:val="000A6605"/>
    <w:rsid w:val="000A7822"/>
    <w:rsid w:val="000A7BB7"/>
    <w:rsid w:val="000B0B58"/>
    <w:rsid w:val="000B1930"/>
    <w:rsid w:val="000B26A3"/>
    <w:rsid w:val="000B311E"/>
    <w:rsid w:val="000B34B1"/>
    <w:rsid w:val="000B5F33"/>
    <w:rsid w:val="000B6C07"/>
    <w:rsid w:val="000B71BB"/>
    <w:rsid w:val="000B71CD"/>
    <w:rsid w:val="000C06D7"/>
    <w:rsid w:val="000C1E30"/>
    <w:rsid w:val="000C31EB"/>
    <w:rsid w:val="000C3C5C"/>
    <w:rsid w:val="000C54CF"/>
    <w:rsid w:val="000C6D10"/>
    <w:rsid w:val="000C7ED1"/>
    <w:rsid w:val="000D07EA"/>
    <w:rsid w:val="000D0E81"/>
    <w:rsid w:val="000D0FD3"/>
    <w:rsid w:val="000D16FC"/>
    <w:rsid w:val="000D618E"/>
    <w:rsid w:val="000D64D3"/>
    <w:rsid w:val="000D7436"/>
    <w:rsid w:val="000E00BA"/>
    <w:rsid w:val="000E060A"/>
    <w:rsid w:val="000E083E"/>
    <w:rsid w:val="000E14AE"/>
    <w:rsid w:val="000E39CA"/>
    <w:rsid w:val="000E3FDA"/>
    <w:rsid w:val="000E4DA2"/>
    <w:rsid w:val="000E4FF2"/>
    <w:rsid w:val="000E646A"/>
    <w:rsid w:val="000E7F91"/>
    <w:rsid w:val="000F0A9F"/>
    <w:rsid w:val="000F423E"/>
    <w:rsid w:val="000F53A1"/>
    <w:rsid w:val="000F580E"/>
    <w:rsid w:val="000F63EB"/>
    <w:rsid w:val="00101C8C"/>
    <w:rsid w:val="0010245B"/>
    <w:rsid w:val="00102690"/>
    <w:rsid w:val="00102E78"/>
    <w:rsid w:val="00103237"/>
    <w:rsid w:val="00103766"/>
    <w:rsid w:val="00103BCF"/>
    <w:rsid w:val="00103C3F"/>
    <w:rsid w:val="00103C98"/>
    <w:rsid w:val="00104FAE"/>
    <w:rsid w:val="00105BCE"/>
    <w:rsid w:val="00107BA0"/>
    <w:rsid w:val="0011118A"/>
    <w:rsid w:val="00115068"/>
    <w:rsid w:val="00115BBE"/>
    <w:rsid w:val="00115DCA"/>
    <w:rsid w:val="00116E1E"/>
    <w:rsid w:val="001212D1"/>
    <w:rsid w:val="00121301"/>
    <w:rsid w:val="001220B0"/>
    <w:rsid w:val="00123562"/>
    <w:rsid w:val="0012374E"/>
    <w:rsid w:val="001240E6"/>
    <w:rsid w:val="00124AF9"/>
    <w:rsid w:val="00124D48"/>
    <w:rsid w:val="00125B12"/>
    <w:rsid w:val="00125DDF"/>
    <w:rsid w:val="0013156E"/>
    <w:rsid w:val="001322F9"/>
    <w:rsid w:val="0014170A"/>
    <w:rsid w:val="00142311"/>
    <w:rsid w:val="0014518B"/>
    <w:rsid w:val="001465BE"/>
    <w:rsid w:val="00147F51"/>
    <w:rsid w:val="00150B2E"/>
    <w:rsid w:val="0015114A"/>
    <w:rsid w:val="0015128B"/>
    <w:rsid w:val="001514EF"/>
    <w:rsid w:val="001519B6"/>
    <w:rsid w:val="00152BD8"/>
    <w:rsid w:val="00153598"/>
    <w:rsid w:val="001558E4"/>
    <w:rsid w:val="001569A2"/>
    <w:rsid w:val="00157618"/>
    <w:rsid w:val="00157A16"/>
    <w:rsid w:val="00172B99"/>
    <w:rsid w:val="00172F7A"/>
    <w:rsid w:val="0017366F"/>
    <w:rsid w:val="00173B04"/>
    <w:rsid w:val="0017543A"/>
    <w:rsid w:val="00175F3A"/>
    <w:rsid w:val="00182DFA"/>
    <w:rsid w:val="00182F9E"/>
    <w:rsid w:val="001835F6"/>
    <w:rsid w:val="001858F6"/>
    <w:rsid w:val="0019158E"/>
    <w:rsid w:val="0019163B"/>
    <w:rsid w:val="00191DC8"/>
    <w:rsid w:val="0019380B"/>
    <w:rsid w:val="00193C70"/>
    <w:rsid w:val="00194CB2"/>
    <w:rsid w:val="001955E9"/>
    <w:rsid w:val="00196FFF"/>
    <w:rsid w:val="0019752E"/>
    <w:rsid w:val="001979A9"/>
    <w:rsid w:val="00197DE2"/>
    <w:rsid w:val="001A0B37"/>
    <w:rsid w:val="001A0F6A"/>
    <w:rsid w:val="001A1557"/>
    <w:rsid w:val="001A1A88"/>
    <w:rsid w:val="001A265A"/>
    <w:rsid w:val="001A452D"/>
    <w:rsid w:val="001A669D"/>
    <w:rsid w:val="001B1B25"/>
    <w:rsid w:val="001B2401"/>
    <w:rsid w:val="001B2C6D"/>
    <w:rsid w:val="001B37CE"/>
    <w:rsid w:val="001B3D09"/>
    <w:rsid w:val="001B5A4D"/>
    <w:rsid w:val="001B5B59"/>
    <w:rsid w:val="001B62CC"/>
    <w:rsid w:val="001C10A4"/>
    <w:rsid w:val="001C1119"/>
    <w:rsid w:val="001C1188"/>
    <w:rsid w:val="001C1E95"/>
    <w:rsid w:val="001C3128"/>
    <w:rsid w:val="001C4AF1"/>
    <w:rsid w:val="001C6568"/>
    <w:rsid w:val="001C6F30"/>
    <w:rsid w:val="001C6F32"/>
    <w:rsid w:val="001D02A3"/>
    <w:rsid w:val="001D0349"/>
    <w:rsid w:val="001D0BA5"/>
    <w:rsid w:val="001D22B4"/>
    <w:rsid w:val="001D608A"/>
    <w:rsid w:val="001D6A3A"/>
    <w:rsid w:val="001D6EA0"/>
    <w:rsid w:val="001E182F"/>
    <w:rsid w:val="001E27E8"/>
    <w:rsid w:val="001E4EF2"/>
    <w:rsid w:val="001E675C"/>
    <w:rsid w:val="001E7724"/>
    <w:rsid w:val="001F15B0"/>
    <w:rsid w:val="001F1EB0"/>
    <w:rsid w:val="001F2EAE"/>
    <w:rsid w:val="001F3287"/>
    <w:rsid w:val="001F32F6"/>
    <w:rsid w:val="001F537F"/>
    <w:rsid w:val="001F79A0"/>
    <w:rsid w:val="001F7B5E"/>
    <w:rsid w:val="00200BB9"/>
    <w:rsid w:val="002010DA"/>
    <w:rsid w:val="0020130C"/>
    <w:rsid w:val="00201826"/>
    <w:rsid w:val="0020382B"/>
    <w:rsid w:val="00203A46"/>
    <w:rsid w:val="00203C5D"/>
    <w:rsid w:val="00205999"/>
    <w:rsid w:val="00205AA4"/>
    <w:rsid w:val="002065AF"/>
    <w:rsid w:val="0021068E"/>
    <w:rsid w:val="00210D23"/>
    <w:rsid w:val="00210D6B"/>
    <w:rsid w:val="00214EE3"/>
    <w:rsid w:val="00215F48"/>
    <w:rsid w:val="00216CD1"/>
    <w:rsid w:val="00216E6D"/>
    <w:rsid w:val="00217736"/>
    <w:rsid w:val="00220188"/>
    <w:rsid w:val="00220632"/>
    <w:rsid w:val="0022306A"/>
    <w:rsid w:val="0022395E"/>
    <w:rsid w:val="00225397"/>
    <w:rsid w:val="002277AA"/>
    <w:rsid w:val="002278F4"/>
    <w:rsid w:val="002302DA"/>
    <w:rsid w:val="00230402"/>
    <w:rsid w:val="00231E56"/>
    <w:rsid w:val="00232351"/>
    <w:rsid w:val="002329E5"/>
    <w:rsid w:val="0023311C"/>
    <w:rsid w:val="00233C5B"/>
    <w:rsid w:val="0023492E"/>
    <w:rsid w:val="00236271"/>
    <w:rsid w:val="002415F5"/>
    <w:rsid w:val="00242A48"/>
    <w:rsid w:val="0024547A"/>
    <w:rsid w:val="00245A8E"/>
    <w:rsid w:val="00246782"/>
    <w:rsid w:val="002476A9"/>
    <w:rsid w:val="00247D78"/>
    <w:rsid w:val="002528CF"/>
    <w:rsid w:val="002562CD"/>
    <w:rsid w:val="002568C2"/>
    <w:rsid w:val="00257B07"/>
    <w:rsid w:val="00262BAE"/>
    <w:rsid w:val="00266412"/>
    <w:rsid w:val="00271554"/>
    <w:rsid w:val="0027165A"/>
    <w:rsid w:val="00273997"/>
    <w:rsid w:val="002763A0"/>
    <w:rsid w:val="00276D46"/>
    <w:rsid w:val="002771E7"/>
    <w:rsid w:val="00283C2F"/>
    <w:rsid w:val="0028431B"/>
    <w:rsid w:val="00284BA6"/>
    <w:rsid w:val="002865CE"/>
    <w:rsid w:val="002866F0"/>
    <w:rsid w:val="0029054E"/>
    <w:rsid w:val="0029198D"/>
    <w:rsid w:val="0029590F"/>
    <w:rsid w:val="002963F3"/>
    <w:rsid w:val="00297D5D"/>
    <w:rsid w:val="002A4023"/>
    <w:rsid w:val="002A7B24"/>
    <w:rsid w:val="002A7F51"/>
    <w:rsid w:val="002B58C4"/>
    <w:rsid w:val="002B7653"/>
    <w:rsid w:val="002C010F"/>
    <w:rsid w:val="002C05C3"/>
    <w:rsid w:val="002C0A96"/>
    <w:rsid w:val="002C0B2E"/>
    <w:rsid w:val="002C0EE6"/>
    <w:rsid w:val="002C4225"/>
    <w:rsid w:val="002C42BC"/>
    <w:rsid w:val="002C50EF"/>
    <w:rsid w:val="002C5C82"/>
    <w:rsid w:val="002C73EB"/>
    <w:rsid w:val="002C7EF2"/>
    <w:rsid w:val="002D0F9D"/>
    <w:rsid w:val="002D12DA"/>
    <w:rsid w:val="002D4D78"/>
    <w:rsid w:val="002D538C"/>
    <w:rsid w:val="002D5518"/>
    <w:rsid w:val="002D5D8F"/>
    <w:rsid w:val="002D66B6"/>
    <w:rsid w:val="002D6C38"/>
    <w:rsid w:val="002E3A40"/>
    <w:rsid w:val="002E44B2"/>
    <w:rsid w:val="002F1E13"/>
    <w:rsid w:val="002F2A19"/>
    <w:rsid w:val="002F6CA2"/>
    <w:rsid w:val="002F7399"/>
    <w:rsid w:val="002F7788"/>
    <w:rsid w:val="00300457"/>
    <w:rsid w:val="003029C1"/>
    <w:rsid w:val="00310403"/>
    <w:rsid w:val="00313F9D"/>
    <w:rsid w:val="0031497B"/>
    <w:rsid w:val="00314F17"/>
    <w:rsid w:val="00314F25"/>
    <w:rsid w:val="003150A2"/>
    <w:rsid w:val="00315632"/>
    <w:rsid w:val="00316FB0"/>
    <w:rsid w:val="00320CCB"/>
    <w:rsid w:val="00322185"/>
    <w:rsid w:val="00324FA4"/>
    <w:rsid w:val="00326092"/>
    <w:rsid w:val="003260D0"/>
    <w:rsid w:val="00327D2B"/>
    <w:rsid w:val="00334D43"/>
    <w:rsid w:val="00335894"/>
    <w:rsid w:val="00335C5C"/>
    <w:rsid w:val="00336791"/>
    <w:rsid w:val="003368F9"/>
    <w:rsid w:val="00340253"/>
    <w:rsid w:val="00340CA7"/>
    <w:rsid w:val="0034787B"/>
    <w:rsid w:val="003503D6"/>
    <w:rsid w:val="00350BE4"/>
    <w:rsid w:val="00352FA0"/>
    <w:rsid w:val="003539C2"/>
    <w:rsid w:val="0035445D"/>
    <w:rsid w:val="00355C22"/>
    <w:rsid w:val="00355DDE"/>
    <w:rsid w:val="00356417"/>
    <w:rsid w:val="00357091"/>
    <w:rsid w:val="00357D5E"/>
    <w:rsid w:val="00357FFA"/>
    <w:rsid w:val="003600EB"/>
    <w:rsid w:val="00360EA8"/>
    <w:rsid w:val="0036106E"/>
    <w:rsid w:val="003613A1"/>
    <w:rsid w:val="00361E99"/>
    <w:rsid w:val="003623FD"/>
    <w:rsid w:val="003635DD"/>
    <w:rsid w:val="00364BDE"/>
    <w:rsid w:val="00364D64"/>
    <w:rsid w:val="00365652"/>
    <w:rsid w:val="00365918"/>
    <w:rsid w:val="00367E4E"/>
    <w:rsid w:val="00370556"/>
    <w:rsid w:val="00370A7A"/>
    <w:rsid w:val="00370E8C"/>
    <w:rsid w:val="003722CD"/>
    <w:rsid w:val="0037296B"/>
    <w:rsid w:val="0037385F"/>
    <w:rsid w:val="003744E5"/>
    <w:rsid w:val="003746FA"/>
    <w:rsid w:val="0037705D"/>
    <w:rsid w:val="00380153"/>
    <w:rsid w:val="003811EC"/>
    <w:rsid w:val="00382F6C"/>
    <w:rsid w:val="00383B58"/>
    <w:rsid w:val="00383E0B"/>
    <w:rsid w:val="00384848"/>
    <w:rsid w:val="003848C9"/>
    <w:rsid w:val="00384E3A"/>
    <w:rsid w:val="00384F9C"/>
    <w:rsid w:val="003920C7"/>
    <w:rsid w:val="00392170"/>
    <w:rsid w:val="00392791"/>
    <w:rsid w:val="003931AA"/>
    <w:rsid w:val="00394E8F"/>
    <w:rsid w:val="00395A78"/>
    <w:rsid w:val="00397483"/>
    <w:rsid w:val="00397671"/>
    <w:rsid w:val="003A2210"/>
    <w:rsid w:val="003A3BB8"/>
    <w:rsid w:val="003A3C36"/>
    <w:rsid w:val="003B0E29"/>
    <w:rsid w:val="003B0F53"/>
    <w:rsid w:val="003B137D"/>
    <w:rsid w:val="003B1791"/>
    <w:rsid w:val="003B1FF5"/>
    <w:rsid w:val="003B2699"/>
    <w:rsid w:val="003B3CF4"/>
    <w:rsid w:val="003B5A7B"/>
    <w:rsid w:val="003B70B0"/>
    <w:rsid w:val="003B7113"/>
    <w:rsid w:val="003C0047"/>
    <w:rsid w:val="003C0538"/>
    <w:rsid w:val="003C238B"/>
    <w:rsid w:val="003C2693"/>
    <w:rsid w:val="003C33BC"/>
    <w:rsid w:val="003C358A"/>
    <w:rsid w:val="003C6493"/>
    <w:rsid w:val="003C688C"/>
    <w:rsid w:val="003D0753"/>
    <w:rsid w:val="003D4A79"/>
    <w:rsid w:val="003D4C9F"/>
    <w:rsid w:val="003D6E6D"/>
    <w:rsid w:val="003E004B"/>
    <w:rsid w:val="003E02F4"/>
    <w:rsid w:val="003E1E9C"/>
    <w:rsid w:val="003E37EE"/>
    <w:rsid w:val="003E4D6B"/>
    <w:rsid w:val="003E4FD2"/>
    <w:rsid w:val="003E5040"/>
    <w:rsid w:val="003E627C"/>
    <w:rsid w:val="003F16A7"/>
    <w:rsid w:val="003F4025"/>
    <w:rsid w:val="004001CF"/>
    <w:rsid w:val="00400C83"/>
    <w:rsid w:val="00400F3A"/>
    <w:rsid w:val="0040144F"/>
    <w:rsid w:val="00402720"/>
    <w:rsid w:val="00402AEA"/>
    <w:rsid w:val="004031B8"/>
    <w:rsid w:val="004036DB"/>
    <w:rsid w:val="00403C1D"/>
    <w:rsid w:val="004059C7"/>
    <w:rsid w:val="00405F8C"/>
    <w:rsid w:val="00406519"/>
    <w:rsid w:val="00406B69"/>
    <w:rsid w:val="004105D2"/>
    <w:rsid w:val="00411346"/>
    <w:rsid w:val="0041335E"/>
    <w:rsid w:val="00415C37"/>
    <w:rsid w:val="00415FBA"/>
    <w:rsid w:val="004209B9"/>
    <w:rsid w:val="004216DC"/>
    <w:rsid w:val="004234D4"/>
    <w:rsid w:val="00424D9D"/>
    <w:rsid w:val="004300F8"/>
    <w:rsid w:val="004304E2"/>
    <w:rsid w:val="0043229A"/>
    <w:rsid w:val="0043387B"/>
    <w:rsid w:val="00433A87"/>
    <w:rsid w:val="0043434B"/>
    <w:rsid w:val="0043477E"/>
    <w:rsid w:val="004363AA"/>
    <w:rsid w:val="00436CF5"/>
    <w:rsid w:val="0043703D"/>
    <w:rsid w:val="00437A0E"/>
    <w:rsid w:val="004418A7"/>
    <w:rsid w:val="004434A7"/>
    <w:rsid w:val="00443931"/>
    <w:rsid w:val="00446DA8"/>
    <w:rsid w:val="00447893"/>
    <w:rsid w:val="00450ED4"/>
    <w:rsid w:val="004522F0"/>
    <w:rsid w:val="00452DF6"/>
    <w:rsid w:val="00453385"/>
    <w:rsid w:val="004533FF"/>
    <w:rsid w:val="00454367"/>
    <w:rsid w:val="004558FC"/>
    <w:rsid w:val="004561A7"/>
    <w:rsid w:val="00457DA6"/>
    <w:rsid w:val="00457F88"/>
    <w:rsid w:val="00460203"/>
    <w:rsid w:val="00460445"/>
    <w:rsid w:val="0046182B"/>
    <w:rsid w:val="00462294"/>
    <w:rsid w:val="00462468"/>
    <w:rsid w:val="004626B7"/>
    <w:rsid w:val="0046400F"/>
    <w:rsid w:val="00465B98"/>
    <w:rsid w:val="00466069"/>
    <w:rsid w:val="0046637B"/>
    <w:rsid w:val="00467D78"/>
    <w:rsid w:val="00470618"/>
    <w:rsid w:val="00470663"/>
    <w:rsid w:val="00470EEA"/>
    <w:rsid w:val="00473760"/>
    <w:rsid w:val="0047411F"/>
    <w:rsid w:val="00474C8E"/>
    <w:rsid w:val="004757EF"/>
    <w:rsid w:val="00476127"/>
    <w:rsid w:val="00476681"/>
    <w:rsid w:val="0047707F"/>
    <w:rsid w:val="00477146"/>
    <w:rsid w:val="004814E2"/>
    <w:rsid w:val="004817CE"/>
    <w:rsid w:val="00481A6A"/>
    <w:rsid w:val="00481F8F"/>
    <w:rsid w:val="004843D0"/>
    <w:rsid w:val="004865C6"/>
    <w:rsid w:val="00493DFB"/>
    <w:rsid w:val="00495005"/>
    <w:rsid w:val="004965BC"/>
    <w:rsid w:val="004971B4"/>
    <w:rsid w:val="004A198D"/>
    <w:rsid w:val="004A2B9D"/>
    <w:rsid w:val="004A39B3"/>
    <w:rsid w:val="004A44F2"/>
    <w:rsid w:val="004A66A5"/>
    <w:rsid w:val="004B56C2"/>
    <w:rsid w:val="004B5EDC"/>
    <w:rsid w:val="004B6F85"/>
    <w:rsid w:val="004B75DC"/>
    <w:rsid w:val="004C059F"/>
    <w:rsid w:val="004C2335"/>
    <w:rsid w:val="004C33B6"/>
    <w:rsid w:val="004C3BB6"/>
    <w:rsid w:val="004C3D78"/>
    <w:rsid w:val="004C3DCF"/>
    <w:rsid w:val="004C406E"/>
    <w:rsid w:val="004C41BD"/>
    <w:rsid w:val="004C5765"/>
    <w:rsid w:val="004D1369"/>
    <w:rsid w:val="004D153C"/>
    <w:rsid w:val="004D2A18"/>
    <w:rsid w:val="004D2B15"/>
    <w:rsid w:val="004D6A38"/>
    <w:rsid w:val="004D7813"/>
    <w:rsid w:val="004E3EAA"/>
    <w:rsid w:val="004E4140"/>
    <w:rsid w:val="004E572D"/>
    <w:rsid w:val="004E5CA0"/>
    <w:rsid w:val="004E6A07"/>
    <w:rsid w:val="004E6A6F"/>
    <w:rsid w:val="004E76EA"/>
    <w:rsid w:val="004E7AB4"/>
    <w:rsid w:val="004F1416"/>
    <w:rsid w:val="004F14B8"/>
    <w:rsid w:val="004F327D"/>
    <w:rsid w:val="004F3ADA"/>
    <w:rsid w:val="004F3C0D"/>
    <w:rsid w:val="004F3F70"/>
    <w:rsid w:val="004F6D6C"/>
    <w:rsid w:val="004F7965"/>
    <w:rsid w:val="00500129"/>
    <w:rsid w:val="00500F35"/>
    <w:rsid w:val="00501920"/>
    <w:rsid w:val="00502315"/>
    <w:rsid w:val="005026B0"/>
    <w:rsid w:val="00503E87"/>
    <w:rsid w:val="005043CC"/>
    <w:rsid w:val="005059CF"/>
    <w:rsid w:val="005071F8"/>
    <w:rsid w:val="005078AA"/>
    <w:rsid w:val="005102A6"/>
    <w:rsid w:val="005116E0"/>
    <w:rsid w:val="00511F40"/>
    <w:rsid w:val="00513B57"/>
    <w:rsid w:val="005153A6"/>
    <w:rsid w:val="00515EC0"/>
    <w:rsid w:val="00516278"/>
    <w:rsid w:val="005167B6"/>
    <w:rsid w:val="00517194"/>
    <w:rsid w:val="00517AD9"/>
    <w:rsid w:val="00517CAF"/>
    <w:rsid w:val="00517D8F"/>
    <w:rsid w:val="00520886"/>
    <w:rsid w:val="00521713"/>
    <w:rsid w:val="00523F91"/>
    <w:rsid w:val="00525D2F"/>
    <w:rsid w:val="0052680F"/>
    <w:rsid w:val="00527897"/>
    <w:rsid w:val="00530741"/>
    <w:rsid w:val="00530B47"/>
    <w:rsid w:val="0053269E"/>
    <w:rsid w:val="0053361E"/>
    <w:rsid w:val="00533AA8"/>
    <w:rsid w:val="00535748"/>
    <w:rsid w:val="0053602E"/>
    <w:rsid w:val="005368AA"/>
    <w:rsid w:val="00540895"/>
    <w:rsid w:val="00541BC1"/>
    <w:rsid w:val="005452F0"/>
    <w:rsid w:val="00550686"/>
    <w:rsid w:val="00551966"/>
    <w:rsid w:val="00551A54"/>
    <w:rsid w:val="0055219F"/>
    <w:rsid w:val="00553B51"/>
    <w:rsid w:val="00556CF3"/>
    <w:rsid w:val="0056136E"/>
    <w:rsid w:val="0056254D"/>
    <w:rsid w:val="005663B0"/>
    <w:rsid w:val="00567812"/>
    <w:rsid w:val="00572B2F"/>
    <w:rsid w:val="00572E0E"/>
    <w:rsid w:val="00573310"/>
    <w:rsid w:val="00573FD5"/>
    <w:rsid w:val="00574B6F"/>
    <w:rsid w:val="005817A1"/>
    <w:rsid w:val="00581CCE"/>
    <w:rsid w:val="00581EE3"/>
    <w:rsid w:val="00581F7F"/>
    <w:rsid w:val="005820A1"/>
    <w:rsid w:val="0058227C"/>
    <w:rsid w:val="00583271"/>
    <w:rsid w:val="00586355"/>
    <w:rsid w:val="00586DF0"/>
    <w:rsid w:val="00593C6C"/>
    <w:rsid w:val="00593CB1"/>
    <w:rsid w:val="005944D0"/>
    <w:rsid w:val="00596E37"/>
    <w:rsid w:val="005A038F"/>
    <w:rsid w:val="005A0504"/>
    <w:rsid w:val="005A054C"/>
    <w:rsid w:val="005A2252"/>
    <w:rsid w:val="005A3660"/>
    <w:rsid w:val="005A57E6"/>
    <w:rsid w:val="005B1306"/>
    <w:rsid w:val="005B1E30"/>
    <w:rsid w:val="005B203D"/>
    <w:rsid w:val="005B279C"/>
    <w:rsid w:val="005B2A77"/>
    <w:rsid w:val="005B310E"/>
    <w:rsid w:val="005B321F"/>
    <w:rsid w:val="005B3A49"/>
    <w:rsid w:val="005B3FB3"/>
    <w:rsid w:val="005B480C"/>
    <w:rsid w:val="005B7F93"/>
    <w:rsid w:val="005C04CA"/>
    <w:rsid w:val="005C17FA"/>
    <w:rsid w:val="005C3161"/>
    <w:rsid w:val="005C38EB"/>
    <w:rsid w:val="005C3FA4"/>
    <w:rsid w:val="005C7B6A"/>
    <w:rsid w:val="005C7DDA"/>
    <w:rsid w:val="005D24D7"/>
    <w:rsid w:val="005D27F9"/>
    <w:rsid w:val="005D2805"/>
    <w:rsid w:val="005D2C6B"/>
    <w:rsid w:val="005D37EC"/>
    <w:rsid w:val="005D4CD8"/>
    <w:rsid w:val="005D6383"/>
    <w:rsid w:val="005D6A5E"/>
    <w:rsid w:val="005D719B"/>
    <w:rsid w:val="005D7FEC"/>
    <w:rsid w:val="005E09D9"/>
    <w:rsid w:val="005E1E12"/>
    <w:rsid w:val="005E24CC"/>
    <w:rsid w:val="005E37A0"/>
    <w:rsid w:val="005E6875"/>
    <w:rsid w:val="005F0A69"/>
    <w:rsid w:val="005F0CB9"/>
    <w:rsid w:val="005F305C"/>
    <w:rsid w:val="005F489D"/>
    <w:rsid w:val="005F571D"/>
    <w:rsid w:val="005F5AE9"/>
    <w:rsid w:val="005F632A"/>
    <w:rsid w:val="005F69BE"/>
    <w:rsid w:val="005F6A48"/>
    <w:rsid w:val="005F7E21"/>
    <w:rsid w:val="006001B4"/>
    <w:rsid w:val="0060152D"/>
    <w:rsid w:val="00601650"/>
    <w:rsid w:val="00601FC6"/>
    <w:rsid w:val="006029E8"/>
    <w:rsid w:val="00603CF7"/>
    <w:rsid w:val="0060402A"/>
    <w:rsid w:val="00604AD4"/>
    <w:rsid w:val="0060609C"/>
    <w:rsid w:val="006066A9"/>
    <w:rsid w:val="0060687B"/>
    <w:rsid w:val="006073A8"/>
    <w:rsid w:val="006109B7"/>
    <w:rsid w:val="00612ACD"/>
    <w:rsid w:val="0061532F"/>
    <w:rsid w:val="00615D5A"/>
    <w:rsid w:val="006160D4"/>
    <w:rsid w:val="006166BC"/>
    <w:rsid w:val="00616DB0"/>
    <w:rsid w:val="00617188"/>
    <w:rsid w:val="006174EE"/>
    <w:rsid w:val="00617BF9"/>
    <w:rsid w:val="00617F37"/>
    <w:rsid w:val="00621C0B"/>
    <w:rsid w:val="00625399"/>
    <w:rsid w:val="00626329"/>
    <w:rsid w:val="00627C6F"/>
    <w:rsid w:val="00630AEA"/>
    <w:rsid w:val="00633007"/>
    <w:rsid w:val="00633BAE"/>
    <w:rsid w:val="0063576C"/>
    <w:rsid w:val="00635896"/>
    <w:rsid w:val="0063794C"/>
    <w:rsid w:val="0064047D"/>
    <w:rsid w:val="00640F37"/>
    <w:rsid w:val="006429A6"/>
    <w:rsid w:val="00644870"/>
    <w:rsid w:val="00645029"/>
    <w:rsid w:val="00646CC7"/>
    <w:rsid w:val="00646FD7"/>
    <w:rsid w:val="0065049E"/>
    <w:rsid w:val="006515FE"/>
    <w:rsid w:val="00654AE8"/>
    <w:rsid w:val="00654E91"/>
    <w:rsid w:val="006575A3"/>
    <w:rsid w:val="006611CF"/>
    <w:rsid w:val="00662211"/>
    <w:rsid w:val="00662F9D"/>
    <w:rsid w:val="00663061"/>
    <w:rsid w:val="00663374"/>
    <w:rsid w:val="00663410"/>
    <w:rsid w:val="00663667"/>
    <w:rsid w:val="00663E34"/>
    <w:rsid w:val="00665B4F"/>
    <w:rsid w:val="00665B8A"/>
    <w:rsid w:val="00666333"/>
    <w:rsid w:val="00670789"/>
    <w:rsid w:val="006719B8"/>
    <w:rsid w:val="00675BF8"/>
    <w:rsid w:val="00675C6D"/>
    <w:rsid w:val="00675CA7"/>
    <w:rsid w:val="006762C0"/>
    <w:rsid w:val="00681B08"/>
    <w:rsid w:val="00682ACE"/>
    <w:rsid w:val="00682D89"/>
    <w:rsid w:val="00686103"/>
    <w:rsid w:val="00690686"/>
    <w:rsid w:val="00690A56"/>
    <w:rsid w:val="00690B95"/>
    <w:rsid w:val="006911DB"/>
    <w:rsid w:val="006933FB"/>
    <w:rsid w:val="006944BC"/>
    <w:rsid w:val="00694B34"/>
    <w:rsid w:val="00695030"/>
    <w:rsid w:val="00695C61"/>
    <w:rsid w:val="006A0DF7"/>
    <w:rsid w:val="006A3E27"/>
    <w:rsid w:val="006A640A"/>
    <w:rsid w:val="006A7401"/>
    <w:rsid w:val="006B18A9"/>
    <w:rsid w:val="006B1B96"/>
    <w:rsid w:val="006B273A"/>
    <w:rsid w:val="006B299F"/>
    <w:rsid w:val="006B4F87"/>
    <w:rsid w:val="006C0E4C"/>
    <w:rsid w:val="006C2E12"/>
    <w:rsid w:val="006C342E"/>
    <w:rsid w:val="006C438E"/>
    <w:rsid w:val="006C5B13"/>
    <w:rsid w:val="006C6163"/>
    <w:rsid w:val="006C7726"/>
    <w:rsid w:val="006D27BD"/>
    <w:rsid w:val="006D3A23"/>
    <w:rsid w:val="006D3A36"/>
    <w:rsid w:val="006D42C2"/>
    <w:rsid w:val="006D49FC"/>
    <w:rsid w:val="006D6452"/>
    <w:rsid w:val="006D665E"/>
    <w:rsid w:val="006D756B"/>
    <w:rsid w:val="006E0349"/>
    <w:rsid w:val="006E0FC6"/>
    <w:rsid w:val="006E1031"/>
    <w:rsid w:val="006E207A"/>
    <w:rsid w:val="006E20D5"/>
    <w:rsid w:val="006E417E"/>
    <w:rsid w:val="006E5A78"/>
    <w:rsid w:val="006E6CDA"/>
    <w:rsid w:val="006E7CF0"/>
    <w:rsid w:val="006E7D83"/>
    <w:rsid w:val="006F15B7"/>
    <w:rsid w:val="006F28A8"/>
    <w:rsid w:val="006F2CF6"/>
    <w:rsid w:val="006F4690"/>
    <w:rsid w:val="006F6CB0"/>
    <w:rsid w:val="006F73AB"/>
    <w:rsid w:val="006F7CA5"/>
    <w:rsid w:val="0070003C"/>
    <w:rsid w:val="00700380"/>
    <w:rsid w:val="007005DC"/>
    <w:rsid w:val="00702CED"/>
    <w:rsid w:val="00705EBA"/>
    <w:rsid w:val="00710943"/>
    <w:rsid w:val="00711688"/>
    <w:rsid w:val="00711D66"/>
    <w:rsid w:val="0071238F"/>
    <w:rsid w:val="007140AC"/>
    <w:rsid w:val="00714CA4"/>
    <w:rsid w:val="007150FD"/>
    <w:rsid w:val="007158F3"/>
    <w:rsid w:val="00715BFA"/>
    <w:rsid w:val="00716413"/>
    <w:rsid w:val="00717965"/>
    <w:rsid w:val="00724B15"/>
    <w:rsid w:val="00725D7F"/>
    <w:rsid w:val="00725F9D"/>
    <w:rsid w:val="0072746D"/>
    <w:rsid w:val="007316D6"/>
    <w:rsid w:val="007317FC"/>
    <w:rsid w:val="00732117"/>
    <w:rsid w:val="0073305A"/>
    <w:rsid w:val="00734BFE"/>
    <w:rsid w:val="00734FF0"/>
    <w:rsid w:val="00737190"/>
    <w:rsid w:val="00740051"/>
    <w:rsid w:val="00740965"/>
    <w:rsid w:val="00740A47"/>
    <w:rsid w:val="00741BE4"/>
    <w:rsid w:val="0074470F"/>
    <w:rsid w:val="00746A24"/>
    <w:rsid w:val="007475DD"/>
    <w:rsid w:val="00747F34"/>
    <w:rsid w:val="00750000"/>
    <w:rsid w:val="00750A05"/>
    <w:rsid w:val="007513FA"/>
    <w:rsid w:val="007524E8"/>
    <w:rsid w:val="0075529C"/>
    <w:rsid w:val="00755EB9"/>
    <w:rsid w:val="0076013E"/>
    <w:rsid w:val="00760502"/>
    <w:rsid w:val="00761803"/>
    <w:rsid w:val="00762174"/>
    <w:rsid w:val="00763508"/>
    <w:rsid w:val="00764A71"/>
    <w:rsid w:val="007660C0"/>
    <w:rsid w:val="00767616"/>
    <w:rsid w:val="0076797B"/>
    <w:rsid w:val="00771437"/>
    <w:rsid w:val="00771EC4"/>
    <w:rsid w:val="00774979"/>
    <w:rsid w:val="00774BA4"/>
    <w:rsid w:val="00776F89"/>
    <w:rsid w:val="0077707D"/>
    <w:rsid w:val="00777ACC"/>
    <w:rsid w:val="00780116"/>
    <w:rsid w:val="00780C3D"/>
    <w:rsid w:val="007812E1"/>
    <w:rsid w:val="0078354C"/>
    <w:rsid w:val="00783DC7"/>
    <w:rsid w:val="00785198"/>
    <w:rsid w:val="007853F8"/>
    <w:rsid w:val="007879CF"/>
    <w:rsid w:val="007908F2"/>
    <w:rsid w:val="00791053"/>
    <w:rsid w:val="00792319"/>
    <w:rsid w:val="00792791"/>
    <w:rsid w:val="0079408E"/>
    <w:rsid w:val="00794800"/>
    <w:rsid w:val="00794E4A"/>
    <w:rsid w:val="007956D1"/>
    <w:rsid w:val="00795F54"/>
    <w:rsid w:val="007968CE"/>
    <w:rsid w:val="00797F05"/>
    <w:rsid w:val="007A0837"/>
    <w:rsid w:val="007A08D5"/>
    <w:rsid w:val="007A09EA"/>
    <w:rsid w:val="007A100E"/>
    <w:rsid w:val="007A17B8"/>
    <w:rsid w:val="007A2C24"/>
    <w:rsid w:val="007A3A68"/>
    <w:rsid w:val="007A5940"/>
    <w:rsid w:val="007A59E7"/>
    <w:rsid w:val="007A5D16"/>
    <w:rsid w:val="007A602B"/>
    <w:rsid w:val="007A6181"/>
    <w:rsid w:val="007B032B"/>
    <w:rsid w:val="007B192B"/>
    <w:rsid w:val="007B1975"/>
    <w:rsid w:val="007B31C3"/>
    <w:rsid w:val="007B4276"/>
    <w:rsid w:val="007B5D0A"/>
    <w:rsid w:val="007C3E89"/>
    <w:rsid w:val="007C53D6"/>
    <w:rsid w:val="007C553A"/>
    <w:rsid w:val="007C558B"/>
    <w:rsid w:val="007C5870"/>
    <w:rsid w:val="007C5DCB"/>
    <w:rsid w:val="007C7E63"/>
    <w:rsid w:val="007D0FED"/>
    <w:rsid w:val="007D109E"/>
    <w:rsid w:val="007D405E"/>
    <w:rsid w:val="007D5D35"/>
    <w:rsid w:val="007E0CF3"/>
    <w:rsid w:val="007E0F0E"/>
    <w:rsid w:val="007E2F98"/>
    <w:rsid w:val="007E2FD9"/>
    <w:rsid w:val="007E34AB"/>
    <w:rsid w:val="007E4BB1"/>
    <w:rsid w:val="007E597F"/>
    <w:rsid w:val="007E5A3C"/>
    <w:rsid w:val="007E5BCF"/>
    <w:rsid w:val="007E7717"/>
    <w:rsid w:val="007F1D48"/>
    <w:rsid w:val="007F29CE"/>
    <w:rsid w:val="007F7086"/>
    <w:rsid w:val="007F7318"/>
    <w:rsid w:val="007F7456"/>
    <w:rsid w:val="008028AB"/>
    <w:rsid w:val="00806988"/>
    <w:rsid w:val="008073CB"/>
    <w:rsid w:val="008118D4"/>
    <w:rsid w:val="00812358"/>
    <w:rsid w:val="0081330A"/>
    <w:rsid w:val="0081389F"/>
    <w:rsid w:val="00814DA3"/>
    <w:rsid w:val="008153BD"/>
    <w:rsid w:val="008157C2"/>
    <w:rsid w:val="008200BD"/>
    <w:rsid w:val="00822A9D"/>
    <w:rsid w:val="008235F4"/>
    <w:rsid w:val="00824D85"/>
    <w:rsid w:val="008257AA"/>
    <w:rsid w:val="00825D20"/>
    <w:rsid w:val="00826423"/>
    <w:rsid w:val="00831CB8"/>
    <w:rsid w:val="00832806"/>
    <w:rsid w:val="00834F31"/>
    <w:rsid w:val="00835B9D"/>
    <w:rsid w:val="00837706"/>
    <w:rsid w:val="00840BC6"/>
    <w:rsid w:val="00842597"/>
    <w:rsid w:val="0084287F"/>
    <w:rsid w:val="008432C1"/>
    <w:rsid w:val="0084424C"/>
    <w:rsid w:val="00846AE1"/>
    <w:rsid w:val="00847582"/>
    <w:rsid w:val="00851AF7"/>
    <w:rsid w:val="00852797"/>
    <w:rsid w:val="008542C5"/>
    <w:rsid w:val="00854764"/>
    <w:rsid w:val="008576BE"/>
    <w:rsid w:val="00857AF4"/>
    <w:rsid w:val="008626E4"/>
    <w:rsid w:val="0086333A"/>
    <w:rsid w:val="0086398C"/>
    <w:rsid w:val="00864762"/>
    <w:rsid w:val="0086564B"/>
    <w:rsid w:val="00872756"/>
    <w:rsid w:val="008746CA"/>
    <w:rsid w:val="008747CC"/>
    <w:rsid w:val="0087486A"/>
    <w:rsid w:val="00874B8A"/>
    <w:rsid w:val="00876FDA"/>
    <w:rsid w:val="008816EB"/>
    <w:rsid w:val="008825D5"/>
    <w:rsid w:val="00882753"/>
    <w:rsid w:val="008859CF"/>
    <w:rsid w:val="008864AD"/>
    <w:rsid w:val="0088653F"/>
    <w:rsid w:val="00887204"/>
    <w:rsid w:val="00890022"/>
    <w:rsid w:val="008907DA"/>
    <w:rsid w:val="00890F5C"/>
    <w:rsid w:val="008954E9"/>
    <w:rsid w:val="00895866"/>
    <w:rsid w:val="008966AE"/>
    <w:rsid w:val="00897381"/>
    <w:rsid w:val="00897791"/>
    <w:rsid w:val="008A1547"/>
    <w:rsid w:val="008A3A67"/>
    <w:rsid w:val="008A4FA1"/>
    <w:rsid w:val="008A562A"/>
    <w:rsid w:val="008A56E6"/>
    <w:rsid w:val="008A7F58"/>
    <w:rsid w:val="008B151E"/>
    <w:rsid w:val="008B279F"/>
    <w:rsid w:val="008B4C3D"/>
    <w:rsid w:val="008B65CE"/>
    <w:rsid w:val="008C03EF"/>
    <w:rsid w:val="008C1866"/>
    <w:rsid w:val="008C2DD2"/>
    <w:rsid w:val="008C63B6"/>
    <w:rsid w:val="008C6DF7"/>
    <w:rsid w:val="008C726B"/>
    <w:rsid w:val="008C7630"/>
    <w:rsid w:val="008C7823"/>
    <w:rsid w:val="008D11D3"/>
    <w:rsid w:val="008D15F1"/>
    <w:rsid w:val="008D526A"/>
    <w:rsid w:val="008D5B43"/>
    <w:rsid w:val="008D6B4D"/>
    <w:rsid w:val="008D6EC3"/>
    <w:rsid w:val="008E01A4"/>
    <w:rsid w:val="008E0654"/>
    <w:rsid w:val="008E0B8E"/>
    <w:rsid w:val="008E13E1"/>
    <w:rsid w:val="008E3E7F"/>
    <w:rsid w:val="008E4D1A"/>
    <w:rsid w:val="008E55BA"/>
    <w:rsid w:val="008F2408"/>
    <w:rsid w:val="008F4A45"/>
    <w:rsid w:val="008F6E05"/>
    <w:rsid w:val="008F725A"/>
    <w:rsid w:val="008F7F95"/>
    <w:rsid w:val="00901DB5"/>
    <w:rsid w:val="00903698"/>
    <w:rsid w:val="00904F92"/>
    <w:rsid w:val="00905561"/>
    <w:rsid w:val="00911785"/>
    <w:rsid w:val="00911804"/>
    <w:rsid w:val="00911E94"/>
    <w:rsid w:val="00920EC6"/>
    <w:rsid w:val="00921102"/>
    <w:rsid w:val="009215E8"/>
    <w:rsid w:val="00923B96"/>
    <w:rsid w:val="009244B1"/>
    <w:rsid w:val="009246EC"/>
    <w:rsid w:val="00925517"/>
    <w:rsid w:val="00927023"/>
    <w:rsid w:val="009272B8"/>
    <w:rsid w:val="00927B6D"/>
    <w:rsid w:val="00932509"/>
    <w:rsid w:val="00932C7A"/>
    <w:rsid w:val="00934D96"/>
    <w:rsid w:val="00941929"/>
    <w:rsid w:val="00941BE0"/>
    <w:rsid w:val="00942F8C"/>
    <w:rsid w:val="00943A39"/>
    <w:rsid w:val="009440A0"/>
    <w:rsid w:val="0094460C"/>
    <w:rsid w:val="00944FE0"/>
    <w:rsid w:val="00947433"/>
    <w:rsid w:val="0094796C"/>
    <w:rsid w:val="00951082"/>
    <w:rsid w:val="00952769"/>
    <w:rsid w:val="00952AF4"/>
    <w:rsid w:val="0095386D"/>
    <w:rsid w:val="00955852"/>
    <w:rsid w:val="00956A90"/>
    <w:rsid w:val="00957599"/>
    <w:rsid w:val="0096059B"/>
    <w:rsid w:val="00960B8A"/>
    <w:rsid w:val="00960D4B"/>
    <w:rsid w:val="00963183"/>
    <w:rsid w:val="009635B6"/>
    <w:rsid w:val="00965004"/>
    <w:rsid w:val="00966A71"/>
    <w:rsid w:val="00967966"/>
    <w:rsid w:val="00971C13"/>
    <w:rsid w:val="009726B5"/>
    <w:rsid w:val="00973808"/>
    <w:rsid w:val="00975FE2"/>
    <w:rsid w:val="009766D7"/>
    <w:rsid w:val="009806EC"/>
    <w:rsid w:val="00981736"/>
    <w:rsid w:val="009850C1"/>
    <w:rsid w:val="00985511"/>
    <w:rsid w:val="009865CC"/>
    <w:rsid w:val="009875CB"/>
    <w:rsid w:val="00993871"/>
    <w:rsid w:val="009976E7"/>
    <w:rsid w:val="009A1EAD"/>
    <w:rsid w:val="009A3DE1"/>
    <w:rsid w:val="009A53D2"/>
    <w:rsid w:val="009A5B9C"/>
    <w:rsid w:val="009B11F8"/>
    <w:rsid w:val="009B130C"/>
    <w:rsid w:val="009B1BD4"/>
    <w:rsid w:val="009B5515"/>
    <w:rsid w:val="009B5522"/>
    <w:rsid w:val="009B574A"/>
    <w:rsid w:val="009B6356"/>
    <w:rsid w:val="009C0306"/>
    <w:rsid w:val="009C2737"/>
    <w:rsid w:val="009C2B27"/>
    <w:rsid w:val="009C3C5E"/>
    <w:rsid w:val="009C3EB8"/>
    <w:rsid w:val="009C4D55"/>
    <w:rsid w:val="009C50FF"/>
    <w:rsid w:val="009C5911"/>
    <w:rsid w:val="009C5DED"/>
    <w:rsid w:val="009C7370"/>
    <w:rsid w:val="009C7506"/>
    <w:rsid w:val="009D1482"/>
    <w:rsid w:val="009D15A5"/>
    <w:rsid w:val="009D1630"/>
    <w:rsid w:val="009D2496"/>
    <w:rsid w:val="009D29CE"/>
    <w:rsid w:val="009D2BBE"/>
    <w:rsid w:val="009D30B8"/>
    <w:rsid w:val="009D3FBD"/>
    <w:rsid w:val="009D5C4C"/>
    <w:rsid w:val="009D5FEC"/>
    <w:rsid w:val="009D6FBA"/>
    <w:rsid w:val="009E19AE"/>
    <w:rsid w:val="009E288B"/>
    <w:rsid w:val="009E577D"/>
    <w:rsid w:val="009E62A4"/>
    <w:rsid w:val="009F1157"/>
    <w:rsid w:val="009F24E3"/>
    <w:rsid w:val="009F25C8"/>
    <w:rsid w:val="009F30E7"/>
    <w:rsid w:val="009F4D23"/>
    <w:rsid w:val="009F6C72"/>
    <w:rsid w:val="00A0272D"/>
    <w:rsid w:val="00A02AC0"/>
    <w:rsid w:val="00A05A2B"/>
    <w:rsid w:val="00A05A45"/>
    <w:rsid w:val="00A0633A"/>
    <w:rsid w:val="00A07CDC"/>
    <w:rsid w:val="00A106E4"/>
    <w:rsid w:val="00A10CF1"/>
    <w:rsid w:val="00A13F1B"/>
    <w:rsid w:val="00A15A52"/>
    <w:rsid w:val="00A168C9"/>
    <w:rsid w:val="00A172F9"/>
    <w:rsid w:val="00A20F11"/>
    <w:rsid w:val="00A211F4"/>
    <w:rsid w:val="00A22A03"/>
    <w:rsid w:val="00A24F4F"/>
    <w:rsid w:val="00A27062"/>
    <w:rsid w:val="00A2774C"/>
    <w:rsid w:val="00A317AD"/>
    <w:rsid w:val="00A32B3D"/>
    <w:rsid w:val="00A32BEF"/>
    <w:rsid w:val="00A330C0"/>
    <w:rsid w:val="00A36192"/>
    <w:rsid w:val="00A405E4"/>
    <w:rsid w:val="00A406F3"/>
    <w:rsid w:val="00A40EB1"/>
    <w:rsid w:val="00A43900"/>
    <w:rsid w:val="00A46E8F"/>
    <w:rsid w:val="00A4758F"/>
    <w:rsid w:val="00A52A8F"/>
    <w:rsid w:val="00A53894"/>
    <w:rsid w:val="00A53CFF"/>
    <w:rsid w:val="00A54B0E"/>
    <w:rsid w:val="00A558A9"/>
    <w:rsid w:val="00A55D1B"/>
    <w:rsid w:val="00A55E20"/>
    <w:rsid w:val="00A56470"/>
    <w:rsid w:val="00A5737F"/>
    <w:rsid w:val="00A608AC"/>
    <w:rsid w:val="00A60CB5"/>
    <w:rsid w:val="00A61B39"/>
    <w:rsid w:val="00A62AD3"/>
    <w:rsid w:val="00A630AB"/>
    <w:rsid w:val="00A669FC"/>
    <w:rsid w:val="00A67412"/>
    <w:rsid w:val="00A741DA"/>
    <w:rsid w:val="00A745D2"/>
    <w:rsid w:val="00A75945"/>
    <w:rsid w:val="00A76514"/>
    <w:rsid w:val="00A775E4"/>
    <w:rsid w:val="00A77AAD"/>
    <w:rsid w:val="00A80626"/>
    <w:rsid w:val="00A80717"/>
    <w:rsid w:val="00A816E3"/>
    <w:rsid w:val="00A8182D"/>
    <w:rsid w:val="00A828BF"/>
    <w:rsid w:val="00A86EBC"/>
    <w:rsid w:val="00A9055A"/>
    <w:rsid w:val="00A91D4D"/>
    <w:rsid w:val="00A92619"/>
    <w:rsid w:val="00A935F1"/>
    <w:rsid w:val="00A959CD"/>
    <w:rsid w:val="00A9611D"/>
    <w:rsid w:val="00A97C2B"/>
    <w:rsid w:val="00AA17CC"/>
    <w:rsid w:val="00AA1D1D"/>
    <w:rsid w:val="00AA483D"/>
    <w:rsid w:val="00AA784F"/>
    <w:rsid w:val="00AA7C50"/>
    <w:rsid w:val="00AB462B"/>
    <w:rsid w:val="00AB4A30"/>
    <w:rsid w:val="00AB74C2"/>
    <w:rsid w:val="00AC120B"/>
    <w:rsid w:val="00AC33D5"/>
    <w:rsid w:val="00AC3A2C"/>
    <w:rsid w:val="00AC3B69"/>
    <w:rsid w:val="00AC3ED9"/>
    <w:rsid w:val="00AC68C6"/>
    <w:rsid w:val="00AC74EC"/>
    <w:rsid w:val="00AD13BC"/>
    <w:rsid w:val="00AD57B7"/>
    <w:rsid w:val="00AD695C"/>
    <w:rsid w:val="00AD6EA8"/>
    <w:rsid w:val="00AD7D07"/>
    <w:rsid w:val="00AE3F10"/>
    <w:rsid w:val="00AE50EC"/>
    <w:rsid w:val="00AE5388"/>
    <w:rsid w:val="00AE5CDB"/>
    <w:rsid w:val="00AE6939"/>
    <w:rsid w:val="00AE74EB"/>
    <w:rsid w:val="00AF1105"/>
    <w:rsid w:val="00AF1804"/>
    <w:rsid w:val="00AF1D2E"/>
    <w:rsid w:val="00AF286C"/>
    <w:rsid w:val="00AF2F35"/>
    <w:rsid w:val="00AF3E2D"/>
    <w:rsid w:val="00AF4B61"/>
    <w:rsid w:val="00AF52CC"/>
    <w:rsid w:val="00B000DC"/>
    <w:rsid w:val="00B0086B"/>
    <w:rsid w:val="00B01889"/>
    <w:rsid w:val="00B02274"/>
    <w:rsid w:val="00B03C41"/>
    <w:rsid w:val="00B03C60"/>
    <w:rsid w:val="00B06C55"/>
    <w:rsid w:val="00B06D41"/>
    <w:rsid w:val="00B06DAA"/>
    <w:rsid w:val="00B072B0"/>
    <w:rsid w:val="00B10F66"/>
    <w:rsid w:val="00B10FDE"/>
    <w:rsid w:val="00B11069"/>
    <w:rsid w:val="00B1149F"/>
    <w:rsid w:val="00B114ED"/>
    <w:rsid w:val="00B1230F"/>
    <w:rsid w:val="00B131C5"/>
    <w:rsid w:val="00B139BA"/>
    <w:rsid w:val="00B17707"/>
    <w:rsid w:val="00B1770C"/>
    <w:rsid w:val="00B20916"/>
    <w:rsid w:val="00B21CFE"/>
    <w:rsid w:val="00B222BB"/>
    <w:rsid w:val="00B2347B"/>
    <w:rsid w:val="00B23A02"/>
    <w:rsid w:val="00B315A1"/>
    <w:rsid w:val="00B315BB"/>
    <w:rsid w:val="00B31DA4"/>
    <w:rsid w:val="00B32C31"/>
    <w:rsid w:val="00B33778"/>
    <w:rsid w:val="00B337C5"/>
    <w:rsid w:val="00B33E5C"/>
    <w:rsid w:val="00B346B5"/>
    <w:rsid w:val="00B34A05"/>
    <w:rsid w:val="00B35BF1"/>
    <w:rsid w:val="00B375D7"/>
    <w:rsid w:val="00B37C1F"/>
    <w:rsid w:val="00B43883"/>
    <w:rsid w:val="00B44534"/>
    <w:rsid w:val="00B44C40"/>
    <w:rsid w:val="00B44E8A"/>
    <w:rsid w:val="00B46301"/>
    <w:rsid w:val="00B46A72"/>
    <w:rsid w:val="00B46EF7"/>
    <w:rsid w:val="00B51035"/>
    <w:rsid w:val="00B51A57"/>
    <w:rsid w:val="00B5296A"/>
    <w:rsid w:val="00B52AB8"/>
    <w:rsid w:val="00B54A80"/>
    <w:rsid w:val="00B56F11"/>
    <w:rsid w:val="00B56F64"/>
    <w:rsid w:val="00B57F00"/>
    <w:rsid w:val="00B61A6A"/>
    <w:rsid w:val="00B62694"/>
    <w:rsid w:val="00B62E32"/>
    <w:rsid w:val="00B64FA5"/>
    <w:rsid w:val="00B65BEF"/>
    <w:rsid w:val="00B6617A"/>
    <w:rsid w:val="00B67449"/>
    <w:rsid w:val="00B70E65"/>
    <w:rsid w:val="00B72F48"/>
    <w:rsid w:val="00B7322F"/>
    <w:rsid w:val="00B73530"/>
    <w:rsid w:val="00B80004"/>
    <w:rsid w:val="00B80B27"/>
    <w:rsid w:val="00B840C8"/>
    <w:rsid w:val="00B8473E"/>
    <w:rsid w:val="00B8552D"/>
    <w:rsid w:val="00B90110"/>
    <w:rsid w:val="00B907AD"/>
    <w:rsid w:val="00B90A36"/>
    <w:rsid w:val="00B914B8"/>
    <w:rsid w:val="00B917C9"/>
    <w:rsid w:val="00B922BB"/>
    <w:rsid w:val="00B93282"/>
    <w:rsid w:val="00B9516E"/>
    <w:rsid w:val="00B952CA"/>
    <w:rsid w:val="00B96AED"/>
    <w:rsid w:val="00BA176F"/>
    <w:rsid w:val="00BA2013"/>
    <w:rsid w:val="00BA3579"/>
    <w:rsid w:val="00BA669C"/>
    <w:rsid w:val="00BA67D5"/>
    <w:rsid w:val="00BA6AA2"/>
    <w:rsid w:val="00BA749F"/>
    <w:rsid w:val="00BB3595"/>
    <w:rsid w:val="00BB3AF7"/>
    <w:rsid w:val="00BB6269"/>
    <w:rsid w:val="00BB6B22"/>
    <w:rsid w:val="00BB7934"/>
    <w:rsid w:val="00BB7A49"/>
    <w:rsid w:val="00BC0CC2"/>
    <w:rsid w:val="00BC0F54"/>
    <w:rsid w:val="00BC1233"/>
    <w:rsid w:val="00BC30EC"/>
    <w:rsid w:val="00BC4C0C"/>
    <w:rsid w:val="00BC5A06"/>
    <w:rsid w:val="00BC5A5A"/>
    <w:rsid w:val="00BC7658"/>
    <w:rsid w:val="00BD035F"/>
    <w:rsid w:val="00BD0A07"/>
    <w:rsid w:val="00BD1B15"/>
    <w:rsid w:val="00BD31A5"/>
    <w:rsid w:val="00BD3AAC"/>
    <w:rsid w:val="00BD4948"/>
    <w:rsid w:val="00BD5155"/>
    <w:rsid w:val="00BD6024"/>
    <w:rsid w:val="00BD6B55"/>
    <w:rsid w:val="00BE1B3C"/>
    <w:rsid w:val="00BE29BF"/>
    <w:rsid w:val="00BE2D2E"/>
    <w:rsid w:val="00BE5524"/>
    <w:rsid w:val="00BE5813"/>
    <w:rsid w:val="00BE7FDC"/>
    <w:rsid w:val="00BF0B34"/>
    <w:rsid w:val="00BF0E60"/>
    <w:rsid w:val="00BF3364"/>
    <w:rsid w:val="00BF348E"/>
    <w:rsid w:val="00BF5EBD"/>
    <w:rsid w:val="00BF632D"/>
    <w:rsid w:val="00C009CD"/>
    <w:rsid w:val="00C00D85"/>
    <w:rsid w:val="00C01BE0"/>
    <w:rsid w:val="00C01DF7"/>
    <w:rsid w:val="00C02038"/>
    <w:rsid w:val="00C06F4F"/>
    <w:rsid w:val="00C10731"/>
    <w:rsid w:val="00C11160"/>
    <w:rsid w:val="00C11789"/>
    <w:rsid w:val="00C128C9"/>
    <w:rsid w:val="00C166EC"/>
    <w:rsid w:val="00C206D4"/>
    <w:rsid w:val="00C22E65"/>
    <w:rsid w:val="00C24427"/>
    <w:rsid w:val="00C24850"/>
    <w:rsid w:val="00C24BF4"/>
    <w:rsid w:val="00C24DA4"/>
    <w:rsid w:val="00C2525F"/>
    <w:rsid w:val="00C2648E"/>
    <w:rsid w:val="00C31B57"/>
    <w:rsid w:val="00C3421E"/>
    <w:rsid w:val="00C351FA"/>
    <w:rsid w:val="00C37203"/>
    <w:rsid w:val="00C37AF6"/>
    <w:rsid w:val="00C40A71"/>
    <w:rsid w:val="00C41840"/>
    <w:rsid w:val="00C42427"/>
    <w:rsid w:val="00C45233"/>
    <w:rsid w:val="00C46E4A"/>
    <w:rsid w:val="00C4723A"/>
    <w:rsid w:val="00C47572"/>
    <w:rsid w:val="00C47C81"/>
    <w:rsid w:val="00C51085"/>
    <w:rsid w:val="00C521D0"/>
    <w:rsid w:val="00C52245"/>
    <w:rsid w:val="00C5309A"/>
    <w:rsid w:val="00C5417B"/>
    <w:rsid w:val="00C61536"/>
    <w:rsid w:val="00C61CAA"/>
    <w:rsid w:val="00C630E1"/>
    <w:rsid w:val="00C66D12"/>
    <w:rsid w:val="00C66DBF"/>
    <w:rsid w:val="00C705EC"/>
    <w:rsid w:val="00C7127B"/>
    <w:rsid w:val="00C72369"/>
    <w:rsid w:val="00C729D0"/>
    <w:rsid w:val="00C73B27"/>
    <w:rsid w:val="00C74F46"/>
    <w:rsid w:val="00C75A03"/>
    <w:rsid w:val="00C75AC1"/>
    <w:rsid w:val="00C75E6E"/>
    <w:rsid w:val="00C764D0"/>
    <w:rsid w:val="00C76D79"/>
    <w:rsid w:val="00C772DB"/>
    <w:rsid w:val="00C77531"/>
    <w:rsid w:val="00C80887"/>
    <w:rsid w:val="00C82877"/>
    <w:rsid w:val="00C82CD7"/>
    <w:rsid w:val="00C831BF"/>
    <w:rsid w:val="00C849FE"/>
    <w:rsid w:val="00C86721"/>
    <w:rsid w:val="00C90754"/>
    <w:rsid w:val="00C91246"/>
    <w:rsid w:val="00C917E3"/>
    <w:rsid w:val="00C9465F"/>
    <w:rsid w:val="00C96187"/>
    <w:rsid w:val="00C962CF"/>
    <w:rsid w:val="00C964EA"/>
    <w:rsid w:val="00CA12CD"/>
    <w:rsid w:val="00CA2A65"/>
    <w:rsid w:val="00CA2FED"/>
    <w:rsid w:val="00CA36CE"/>
    <w:rsid w:val="00CA6978"/>
    <w:rsid w:val="00CB0110"/>
    <w:rsid w:val="00CB2145"/>
    <w:rsid w:val="00CB3A34"/>
    <w:rsid w:val="00CC1CF3"/>
    <w:rsid w:val="00CC50C3"/>
    <w:rsid w:val="00CC654D"/>
    <w:rsid w:val="00CC76D0"/>
    <w:rsid w:val="00CD0C7A"/>
    <w:rsid w:val="00CD4552"/>
    <w:rsid w:val="00CD46CC"/>
    <w:rsid w:val="00CD65F4"/>
    <w:rsid w:val="00CD7239"/>
    <w:rsid w:val="00CD7DFC"/>
    <w:rsid w:val="00CE0917"/>
    <w:rsid w:val="00CE141B"/>
    <w:rsid w:val="00CE38CD"/>
    <w:rsid w:val="00CE4B13"/>
    <w:rsid w:val="00CE52BD"/>
    <w:rsid w:val="00CE743C"/>
    <w:rsid w:val="00CE781A"/>
    <w:rsid w:val="00CE7C75"/>
    <w:rsid w:val="00CF0F85"/>
    <w:rsid w:val="00CF201C"/>
    <w:rsid w:val="00CF2D4F"/>
    <w:rsid w:val="00CF31F5"/>
    <w:rsid w:val="00CF45C9"/>
    <w:rsid w:val="00CF56FB"/>
    <w:rsid w:val="00CF58AE"/>
    <w:rsid w:val="00D02F73"/>
    <w:rsid w:val="00D034DF"/>
    <w:rsid w:val="00D03547"/>
    <w:rsid w:val="00D04C57"/>
    <w:rsid w:val="00D055F3"/>
    <w:rsid w:val="00D0589D"/>
    <w:rsid w:val="00D105C7"/>
    <w:rsid w:val="00D10745"/>
    <w:rsid w:val="00D10F45"/>
    <w:rsid w:val="00D11E56"/>
    <w:rsid w:val="00D13EBA"/>
    <w:rsid w:val="00D14F31"/>
    <w:rsid w:val="00D14FF3"/>
    <w:rsid w:val="00D15AF2"/>
    <w:rsid w:val="00D1619A"/>
    <w:rsid w:val="00D1635B"/>
    <w:rsid w:val="00D17238"/>
    <w:rsid w:val="00D17DE9"/>
    <w:rsid w:val="00D23BD0"/>
    <w:rsid w:val="00D23CF1"/>
    <w:rsid w:val="00D24503"/>
    <w:rsid w:val="00D30D0B"/>
    <w:rsid w:val="00D32AFC"/>
    <w:rsid w:val="00D33A88"/>
    <w:rsid w:val="00D3437F"/>
    <w:rsid w:val="00D345F9"/>
    <w:rsid w:val="00D34627"/>
    <w:rsid w:val="00D364E4"/>
    <w:rsid w:val="00D36E05"/>
    <w:rsid w:val="00D3763C"/>
    <w:rsid w:val="00D37AFC"/>
    <w:rsid w:val="00D40EA7"/>
    <w:rsid w:val="00D41BCA"/>
    <w:rsid w:val="00D43EDB"/>
    <w:rsid w:val="00D459FB"/>
    <w:rsid w:val="00D4632A"/>
    <w:rsid w:val="00D463CB"/>
    <w:rsid w:val="00D506A5"/>
    <w:rsid w:val="00D506E0"/>
    <w:rsid w:val="00D50726"/>
    <w:rsid w:val="00D52997"/>
    <w:rsid w:val="00D53DDB"/>
    <w:rsid w:val="00D54B0D"/>
    <w:rsid w:val="00D54F06"/>
    <w:rsid w:val="00D61484"/>
    <w:rsid w:val="00D62C48"/>
    <w:rsid w:val="00D63906"/>
    <w:rsid w:val="00D63957"/>
    <w:rsid w:val="00D64766"/>
    <w:rsid w:val="00D6500C"/>
    <w:rsid w:val="00D67539"/>
    <w:rsid w:val="00D71CA3"/>
    <w:rsid w:val="00D76245"/>
    <w:rsid w:val="00D76309"/>
    <w:rsid w:val="00D7648C"/>
    <w:rsid w:val="00D76E8E"/>
    <w:rsid w:val="00D77D51"/>
    <w:rsid w:val="00D80820"/>
    <w:rsid w:val="00D81481"/>
    <w:rsid w:val="00D81D83"/>
    <w:rsid w:val="00D81F02"/>
    <w:rsid w:val="00D836DA"/>
    <w:rsid w:val="00D83A9B"/>
    <w:rsid w:val="00D85C1B"/>
    <w:rsid w:val="00D87410"/>
    <w:rsid w:val="00D876BB"/>
    <w:rsid w:val="00D91FB1"/>
    <w:rsid w:val="00D93142"/>
    <w:rsid w:val="00D938C5"/>
    <w:rsid w:val="00D93CAC"/>
    <w:rsid w:val="00D942C3"/>
    <w:rsid w:val="00D959E1"/>
    <w:rsid w:val="00D97A98"/>
    <w:rsid w:val="00D97DE1"/>
    <w:rsid w:val="00D97E32"/>
    <w:rsid w:val="00D97EDE"/>
    <w:rsid w:val="00DA07B5"/>
    <w:rsid w:val="00DA2448"/>
    <w:rsid w:val="00DA2AF7"/>
    <w:rsid w:val="00DA309A"/>
    <w:rsid w:val="00DA48EB"/>
    <w:rsid w:val="00DA4FE4"/>
    <w:rsid w:val="00DB0B9B"/>
    <w:rsid w:val="00DB3180"/>
    <w:rsid w:val="00DB3509"/>
    <w:rsid w:val="00DB3765"/>
    <w:rsid w:val="00DC0BF0"/>
    <w:rsid w:val="00DC1623"/>
    <w:rsid w:val="00DC2D24"/>
    <w:rsid w:val="00DC2D3F"/>
    <w:rsid w:val="00DC3CDB"/>
    <w:rsid w:val="00DC6DE1"/>
    <w:rsid w:val="00DC7B33"/>
    <w:rsid w:val="00DD11E3"/>
    <w:rsid w:val="00DD1AFF"/>
    <w:rsid w:val="00DD372C"/>
    <w:rsid w:val="00DD379A"/>
    <w:rsid w:val="00DD50C9"/>
    <w:rsid w:val="00DD5432"/>
    <w:rsid w:val="00DE121E"/>
    <w:rsid w:val="00DE25D6"/>
    <w:rsid w:val="00DE2FD1"/>
    <w:rsid w:val="00DE5123"/>
    <w:rsid w:val="00DE5813"/>
    <w:rsid w:val="00DE66B7"/>
    <w:rsid w:val="00DF1D12"/>
    <w:rsid w:val="00DF1D30"/>
    <w:rsid w:val="00DF2B18"/>
    <w:rsid w:val="00DF365A"/>
    <w:rsid w:val="00DF3F0B"/>
    <w:rsid w:val="00DF685D"/>
    <w:rsid w:val="00DF7211"/>
    <w:rsid w:val="00DF7C41"/>
    <w:rsid w:val="00E00C0A"/>
    <w:rsid w:val="00E00F32"/>
    <w:rsid w:val="00E01246"/>
    <w:rsid w:val="00E02185"/>
    <w:rsid w:val="00E0239F"/>
    <w:rsid w:val="00E0392F"/>
    <w:rsid w:val="00E03BE4"/>
    <w:rsid w:val="00E055A3"/>
    <w:rsid w:val="00E05A6A"/>
    <w:rsid w:val="00E05B33"/>
    <w:rsid w:val="00E111AE"/>
    <w:rsid w:val="00E112E7"/>
    <w:rsid w:val="00E11CF4"/>
    <w:rsid w:val="00E130CE"/>
    <w:rsid w:val="00E13B5E"/>
    <w:rsid w:val="00E14783"/>
    <w:rsid w:val="00E14823"/>
    <w:rsid w:val="00E14FFE"/>
    <w:rsid w:val="00E16A30"/>
    <w:rsid w:val="00E17526"/>
    <w:rsid w:val="00E203BF"/>
    <w:rsid w:val="00E21468"/>
    <w:rsid w:val="00E22A7D"/>
    <w:rsid w:val="00E26CEB"/>
    <w:rsid w:val="00E27C65"/>
    <w:rsid w:val="00E30020"/>
    <w:rsid w:val="00E30228"/>
    <w:rsid w:val="00E305F4"/>
    <w:rsid w:val="00E30BE2"/>
    <w:rsid w:val="00E31F49"/>
    <w:rsid w:val="00E32C63"/>
    <w:rsid w:val="00E3354B"/>
    <w:rsid w:val="00E34C6F"/>
    <w:rsid w:val="00E35506"/>
    <w:rsid w:val="00E35A4D"/>
    <w:rsid w:val="00E37204"/>
    <w:rsid w:val="00E40B3D"/>
    <w:rsid w:val="00E418F5"/>
    <w:rsid w:val="00E43564"/>
    <w:rsid w:val="00E435D7"/>
    <w:rsid w:val="00E43FEB"/>
    <w:rsid w:val="00E44D8A"/>
    <w:rsid w:val="00E44F1D"/>
    <w:rsid w:val="00E46659"/>
    <w:rsid w:val="00E467B1"/>
    <w:rsid w:val="00E46CE9"/>
    <w:rsid w:val="00E46F3F"/>
    <w:rsid w:val="00E513AE"/>
    <w:rsid w:val="00E522F2"/>
    <w:rsid w:val="00E52BD2"/>
    <w:rsid w:val="00E5362E"/>
    <w:rsid w:val="00E54C2D"/>
    <w:rsid w:val="00E55854"/>
    <w:rsid w:val="00E55BEB"/>
    <w:rsid w:val="00E57F15"/>
    <w:rsid w:val="00E61821"/>
    <w:rsid w:val="00E61841"/>
    <w:rsid w:val="00E62F68"/>
    <w:rsid w:val="00E63B98"/>
    <w:rsid w:val="00E719EB"/>
    <w:rsid w:val="00E735F0"/>
    <w:rsid w:val="00E73FB9"/>
    <w:rsid w:val="00E74DCD"/>
    <w:rsid w:val="00E750AB"/>
    <w:rsid w:val="00E7677B"/>
    <w:rsid w:val="00E77DD2"/>
    <w:rsid w:val="00E80850"/>
    <w:rsid w:val="00E81E37"/>
    <w:rsid w:val="00E82D1E"/>
    <w:rsid w:val="00E8490F"/>
    <w:rsid w:val="00E84D6B"/>
    <w:rsid w:val="00E85275"/>
    <w:rsid w:val="00E8598C"/>
    <w:rsid w:val="00E901CC"/>
    <w:rsid w:val="00E9151D"/>
    <w:rsid w:val="00E91988"/>
    <w:rsid w:val="00E94483"/>
    <w:rsid w:val="00E94D6A"/>
    <w:rsid w:val="00E94E02"/>
    <w:rsid w:val="00E95A2F"/>
    <w:rsid w:val="00E96515"/>
    <w:rsid w:val="00E96752"/>
    <w:rsid w:val="00E96D38"/>
    <w:rsid w:val="00EA105B"/>
    <w:rsid w:val="00EA27C0"/>
    <w:rsid w:val="00EA7703"/>
    <w:rsid w:val="00EA7D81"/>
    <w:rsid w:val="00EB062D"/>
    <w:rsid w:val="00EB07DB"/>
    <w:rsid w:val="00EB1401"/>
    <w:rsid w:val="00EB17B2"/>
    <w:rsid w:val="00EB1CB4"/>
    <w:rsid w:val="00EB1D69"/>
    <w:rsid w:val="00EB40FC"/>
    <w:rsid w:val="00EB45A8"/>
    <w:rsid w:val="00EB4EFE"/>
    <w:rsid w:val="00EB6AD6"/>
    <w:rsid w:val="00EB756F"/>
    <w:rsid w:val="00EB791A"/>
    <w:rsid w:val="00EC0E07"/>
    <w:rsid w:val="00EC1BE9"/>
    <w:rsid w:val="00EC2139"/>
    <w:rsid w:val="00EC458C"/>
    <w:rsid w:val="00ED370F"/>
    <w:rsid w:val="00ED43D4"/>
    <w:rsid w:val="00ED6E2A"/>
    <w:rsid w:val="00EE08E9"/>
    <w:rsid w:val="00EE3E81"/>
    <w:rsid w:val="00EE48BA"/>
    <w:rsid w:val="00EE4E16"/>
    <w:rsid w:val="00EE754C"/>
    <w:rsid w:val="00EE7865"/>
    <w:rsid w:val="00EE7A17"/>
    <w:rsid w:val="00EF231F"/>
    <w:rsid w:val="00EF388F"/>
    <w:rsid w:val="00EF43ED"/>
    <w:rsid w:val="00EF4F90"/>
    <w:rsid w:val="00EF544E"/>
    <w:rsid w:val="00EF59B9"/>
    <w:rsid w:val="00EF6D4D"/>
    <w:rsid w:val="00EF742B"/>
    <w:rsid w:val="00F00BCD"/>
    <w:rsid w:val="00F02511"/>
    <w:rsid w:val="00F043DE"/>
    <w:rsid w:val="00F10596"/>
    <w:rsid w:val="00F1335C"/>
    <w:rsid w:val="00F136B5"/>
    <w:rsid w:val="00F13F68"/>
    <w:rsid w:val="00F14F55"/>
    <w:rsid w:val="00F15393"/>
    <w:rsid w:val="00F15560"/>
    <w:rsid w:val="00F178BD"/>
    <w:rsid w:val="00F17EBC"/>
    <w:rsid w:val="00F2068B"/>
    <w:rsid w:val="00F22450"/>
    <w:rsid w:val="00F2402B"/>
    <w:rsid w:val="00F259A1"/>
    <w:rsid w:val="00F25C4D"/>
    <w:rsid w:val="00F25E0F"/>
    <w:rsid w:val="00F25FFE"/>
    <w:rsid w:val="00F266EE"/>
    <w:rsid w:val="00F31BCA"/>
    <w:rsid w:val="00F342BB"/>
    <w:rsid w:val="00F3678F"/>
    <w:rsid w:val="00F374C3"/>
    <w:rsid w:val="00F40E23"/>
    <w:rsid w:val="00F41116"/>
    <w:rsid w:val="00F42956"/>
    <w:rsid w:val="00F42C2B"/>
    <w:rsid w:val="00F43F4C"/>
    <w:rsid w:val="00F4449B"/>
    <w:rsid w:val="00F474BB"/>
    <w:rsid w:val="00F521AC"/>
    <w:rsid w:val="00F5225C"/>
    <w:rsid w:val="00F5282B"/>
    <w:rsid w:val="00F55C3D"/>
    <w:rsid w:val="00F606A5"/>
    <w:rsid w:val="00F61D6C"/>
    <w:rsid w:val="00F635F2"/>
    <w:rsid w:val="00F666D4"/>
    <w:rsid w:val="00F67583"/>
    <w:rsid w:val="00F677DF"/>
    <w:rsid w:val="00F678C9"/>
    <w:rsid w:val="00F70BB3"/>
    <w:rsid w:val="00F70E93"/>
    <w:rsid w:val="00F724FC"/>
    <w:rsid w:val="00F76A34"/>
    <w:rsid w:val="00F77166"/>
    <w:rsid w:val="00F80519"/>
    <w:rsid w:val="00F808C4"/>
    <w:rsid w:val="00F80BC9"/>
    <w:rsid w:val="00F816B0"/>
    <w:rsid w:val="00F82528"/>
    <w:rsid w:val="00F840E4"/>
    <w:rsid w:val="00F847D1"/>
    <w:rsid w:val="00F8579F"/>
    <w:rsid w:val="00F862F5"/>
    <w:rsid w:val="00F86DF7"/>
    <w:rsid w:val="00F9016A"/>
    <w:rsid w:val="00F9074E"/>
    <w:rsid w:val="00F91637"/>
    <w:rsid w:val="00F91AD4"/>
    <w:rsid w:val="00F930F9"/>
    <w:rsid w:val="00F93F40"/>
    <w:rsid w:val="00F96FE1"/>
    <w:rsid w:val="00F9776B"/>
    <w:rsid w:val="00FA0FA0"/>
    <w:rsid w:val="00FA1B36"/>
    <w:rsid w:val="00FA3A87"/>
    <w:rsid w:val="00FA413E"/>
    <w:rsid w:val="00FA4253"/>
    <w:rsid w:val="00FA4516"/>
    <w:rsid w:val="00FA4638"/>
    <w:rsid w:val="00FA57DB"/>
    <w:rsid w:val="00FA638E"/>
    <w:rsid w:val="00FB0DE9"/>
    <w:rsid w:val="00FB16FA"/>
    <w:rsid w:val="00FB1E14"/>
    <w:rsid w:val="00FB26F1"/>
    <w:rsid w:val="00FB288A"/>
    <w:rsid w:val="00FB4AF2"/>
    <w:rsid w:val="00FB4EE0"/>
    <w:rsid w:val="00FB5135"/>
    <w:rsid w:val="00FB5AF5"/>
    <w:rsid w:val="00FB5C81"/>
    <w:rsid w:val="00FC0342"/>
    <w:rsid w:val="00FC08EE"/>
    <w:rsid w:val="00FC19A3"/>
    <w:rsid w:val="00FC4124"/>
    <w:rsid w:val="00FC43DB"/>
    <w:rsid w:val="00FC4671"/>
    <w:rsid w:val="00FC56A2"/>
    <w:rsid w:val="00FC5F10"/>
    <w:rsid w:val="00FC6175"/>
    <w:rsid w:val="00FD1EBA"/>
    <w:rsid w:val="00FD35B5"/>
    <w:rsid w:val="00FD4EFF"/>
    <w:rsid w:val="00FD5599"/>
    <w:rsid w:val="00FE0AEE"/>
    <w:rsid w:val="00FE0FC2"/>
    <w:rsid w:val="00FE1E61"/>
    <w:rsid w:val="00FE1E92"/>
    <w:rsid w:val="00FE38D9"/>
    <w:rsid w:val="00FE3F26"/>
    <w:rsid w:val="00FE4D2D"/>
    <w:rsid w:val="00FE5191"/>
    <w:rsid w:val="00FE5C24"/>
    <w:rsid w:val="00FE5EDD"/>
    <w:rsid w:val="00FF1EC8"/>
    <w:rsid w:val="00FF2A90"/>
    <w:rsid w:val="00FF3B6C"/>
    <w:rsid w:val="00FF4806"/>
    <w:rsid w:val="00FF72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6606AF6D"/>
  <w15:docId w15:val="{8B506B12-2E4B-49AB-A4D9-DB4AC30442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922BB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B922B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B922BB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B922B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B922BB"/>
    <w:rPr>
      <w:sz w:val="18"/>
      <w:szCs w:val="18"/>
    </w:rPr>
  </w:style>
  <w:style w:type="paragraph" w:customStyle="1" w:styleId="Default">
    <w:name w:val="Default"/>
    <w:link w:val="DefaultChar"/>
    <w:rsid w:val="00B922BB"/>
    <w:pPr>
      <w:widowControl w:val="0"/>
      <w:autoSpaceDE w:val="0"/>
      <w:autoSpaceDN w:val="0"/>
      <w:adjustRightInd w:val="0"/>
    </w:pPr>
    <w:rPr>
      <w:rFonts w:ascii="Gill Sans MT" w:hAnsi="Gill Sans MT" w:cs="Gill Sans MT"/>
      <w:color w:val="000000"/>
      <w:kern w:val="0"/>
      <w:sz w:val="24"/>
      <w:szCs w:val="24"/>
    </w:rPr>
  </w:style>
  <w:style w:type="character" w:customStyle="1" w:styleId="DefaultChar">
    <w:name w:val="Default Char"/>
    <w:basedOn w:val="DefaultParagraphFont"/>
    <w:link w:val="Default"/>
    <w:rsid w:val="00B922BB"/>
    <w:rPr>
      <w:rFonts w:ascii="Gill Sans MT" w:hAnsi="Gill Sans MT" w:cs="Gill Sans MT"/>
      <w:color w:val="000000"/>
      <w:kern w:val="0"/>
      <w:sz w:val="24"/>
      <w:szCs w:val="24"/>
    </w:rPr>
  </w:style>
  <w:style w:type="paragraph" w:customStyle="1" w:styleId="EndNoteBibliographyTitle">
    <w:name w:val="EndNote Bibliography Title"/>
    <w:basedOn w:val="Normal"/>
    <w:link w:val="EndNoteBibliographyTitleChar"/>
    <w:rsid w:val="005B1E30"/>
    <w:pPr>
      <w:jc w:val="center"/>
    </w:pPr>
    <w:rPr>
      <w:rFonts w:ascii="Calibri" w:hAnsi="Calibri"/>
      <w:noProof/>
      <w:sz w:val="20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B1E30"/>
    <w:rPr>
      <w:rFonts w:ascii="Calibri" w:hAnsi="Calibri"/>
      <w:noProof/>
      <w:sz w:val="20"/>
    </w:rPr>
  </w:style>
  <w:style w:type="paragraph" w:customStyle="1" w:styleId="EndNoteBibliography">
    <w:name w:val="EndNote Bibliography"/>
    <w:basedOn w:val="Normal"/>
    <w:link w:val="EndNoteBibliographyChar"/>
    <w:rsid w:val="005B1E30"/>
    <w:pPr>
      <w:jc w:val="left"/>
    </w:pPr>
    <w:rPr>
      <w:rFonts w:ascii="Calibri" w:hAnsi="Calibri"/>
      <w:noProof/>
      <w:sz w:val="20"/>
    </w:rPr>
  </w:style>
  <w:style w:type="character" w:customStyle="1" w:styleId="EndNoteBibliographyChar">
    <w:name w:val="EndNote Bibliography Char"/>
    <w:basedOn w:val="DefaultParagraphFont"/>
    <w:link w:val="EndNoteBibliography"/>
    <w:rsid w:val="005B1E30"/>
    <w:rPr>
      <w:rFonts w:ascii="Calibri" w:hAnsi="Calibri"/>
      <w:noProof/>
      <w:sz w:val="20"/>
    </w:rPr>
  </w:style>
  <w:style w:type="character" w:styleId="Hyperlink">
    <w:name w:val="Hyperlink"/>
    <w:basedOn w:val="DefaultParagraphFont"/>
    <w:uiPriority w:val="99"/>
    <w:unhideWhenUsed/>
    <w:rsid w:val="005B1E30"/>
    <w:rPr>
      <w:color w:val="0000FF" w:themeColor="hyperlink"/>
      <w:u w:val="single"/>
    </w:rPr>
  </w:style>
  <w:style w:type="table" w:customStyle="1" w:styleId="1">
    <w:name w:val="浅色底纹1"/>
    <w:basedOn w:val="TableNormal"/>
    <w:uiPriority w:val="60"/>
    <w:rsid w:val="005B1E30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2">
    <w:name w:val="浅色底纹2"/>
    <w:basedOn w:val="TableNormal"/>
    <w:uiPriority w:val="60"/>
    <w:rsid w:val="00B44E8A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FC43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43D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62F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2F6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2F6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2F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2F68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361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E5CB24B-F08D-4F62-9068-680E930AD4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21</Words>
  <Characters>69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lang</dc:creator>
  <cp:keywords/>
  <dc:description/>
  <cp:lastModifiedBy>Kajal Patel</cp:lastModifiedBy>
  <cp:revision>2</cp:revision>
  <dcterms:created xsi:type="dcterms:W3CDTF">2018-08-28T03:57:00Z</dcterms:created>
  <dcterms:modified xsi:type="dcterms:W3CDTF">2018-08-28T03:57:00Z</dcterms:modified>
</cp:coreProperties>
</file>